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1BD7C7" w14:textId="63EFC386" w:rsidR="00BC1776" w:rsidRDefault="00691EF5" w:rsidP="00422425">
      <w:pPr>
        <w:spacing w:before="240" w:after="240"/>
        <w:jc w:val="center"/>
        <w:rPr>
          <w:rFonts w:ascii="Times New Roman" w:eastAsia="Arial" w:hAnsi="Times New Roman" w:cs="Times New Roman"/>
          <w:b/>
          <w:sz w:val="28"/>
          <w:szCs w:val="28"/>
        </w:rPr>
      </w:pPr>
      <w:bookmarkStart w:id="0" w:name="_Hlk111223570"/>
      <w:bookmarkStart w:id="1" w:name="_Hlk111223579"/>
      <w:r>
        <w:rPr>
          <w:rFonts w:ascii="Times New Roman" w:eastAsia="Arial" w:hAnsi="Times New Roman" w:cs="Times New Roman"/>
          <w:b/>
          <w:sz w:val="28"/>
          <w:szCs w:val="28"/>
        </w:rPr>
        <w:t xml:space="preserve">Tentative </w:t>
      </w:r>
      <w:r w:rsidR="007833B4" w:rsidRPr="00422425">
        <w:rPr>
          <w:rFonts w:ascii="Times New Roman" w:eastAsia="Arial" w:hAnsi="Times New Roman" w:cs="Times New Roman"/>
          <w:b/>
          <w:sz w:val="28"/>
          <w:szCs w:val="28"/>
        </w:rPr>
        <w:t>Interview</w:t>
      </w:r>
      <w:r>
        <w:rPr>
          <w:rFonts w:ascii="Times New Roman" w:eastAsia="Arial" w:hAnsi="Times New Roman" w:cs="Times New Roman"/>
          <w:b/>
          <w:sz w:val="28"/>
          <w:szCs w:val="28"/>
        </w:rPr>
        <w:t xml:space="preserve"> Schedules</w:t>
      </w:r>
      <w:r w:rsidR="00A2164D">
        <w:rPr>
          <w:rFonts w:ascii="Times New Roman" w:eastAsia="Arial" w:hAnsi="Times New Roman" w:cs="Times New Roman"/>
          <w:b/>
          <w:sz w:val="28"/>
          <w:szCs w:val="28"/>
        </w:rPr>
        <w:t xml:space="preserve"> (TOPIC)</w:t>
      </w:r>
      <w:r w:rsidR="007833B4" w:rsidRPr="00422425">
        <w:rPr>
          <w:rFonts w:ascii="Times New Roman" w:eastAsia="Arial" w:hAnsi="Times New Roman" w:cs="Times New Roman"/>
          <w:b/>
          <w:sz w:val="28"/>
          <w:szCs w:val="28"/>
        </w:rPr>
        <w:t xml:space="preserve"> </w:t>
      </w:r>
      <w:r w:rsidR="00DD0E47" w:rsidRPr="00422425">
        <w:rPr>
          <w:rFonts w:ascii="Times New Roman" w:eastAsia="Arial" w:hAnsi="Times New Roman" w:cs="Times New Roman"/>
          <w:b/>
          <w:sz w:val="28"/>
          <w:szCs w:val="28"/>
        </w:rPr>
        <w:t xml:space="preserve">for </w:t>
      </w:r>
      <w:bookmarkEnd w:id="0"/>
      <w:r w:rsidR="00422425">
        <w:rPr>
          <w:rFonts w:ascii="Times New Roman" w:eastAsia="Arial" w:hAnsi="Times New Roman" w:cs="Times New Roman"/>
          <w:b/>
          <w:sz w:val="28"/>
          <w:szCs w:val="28"/>
        </w:rPr>
        <w:t xml:space="preserve">Mobile App </w:t>
      </w:r>
      <w:r w:rsidR="00DD0E47" w:rsidRPr="00422425">
        <w:rPr>
          <w:rFonts w:ascii="Times New Roman" w:eastAsia="Arial" w:hAnsi="Times New Roman" w:cs="Times New Roman"/>
          <w:b/>
          <w:sz w:val="28"/>
          <w:szCs w:val="28"/>
        </w:rPr>
        <w:t>Developers</w:t>
      </w:r>
    </w:p>
    <w:p w14:paraId="08B2A00D" w14:textId="77777777" w:rsidR="00996053" w:rsidRPr="00143CD6" w:rsidRDefault="00996053" w:rsidP="00996053">
      <w:pPr>
        <w:spacing w:after="0" w:line="276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143CD6">
        <w:rPr>
          <w:rFonts w:ascii="Times New Roman" w:eastAsia="Times New Roman" w:hAnsi="Times New Roman" w:cs="Times New Roman"/>
          <w:bCs/>
          <w:sz w:val="24"/>
          <w:szCs w:val="24"/>
        </w:rPr>
        <w:t xml:space="preserve">Md. Shamsujjoha, John Grundy, Li </w:t>
      </w:r>
      <w:proofErr w:type="spellStart"/>
      <w:r w:rsidRPr="00143CD6">
        <w:rPr>
          <w:rFonts w:ascii="Times New Roman" w:eastAsia="Times New Roman" w:hAnsi="Times New Roman" w:cs="Times New Roman"/>
          <w:bCs/>
          <w:sz w:val="24"/>
          <w:szCs w:val="24"/>
        </w:rPr>
        <w:t>Li</w:t>
      </w:r>
      <w:proofErr w:type="spellEnd"/>
      <w:r w:rsidRPr="00143CD6">
        <w:rPr>
          <w:rFonts w:ascii="Times New Roman" w:eastAsia="Times New Roman" w:hAnsi="Times New Roman" w:cs="Times New Roman"/>
          <w:bCs/>
          <w:sz w:val="24"/>
          <w:szCs w:val="24"/>
        </w:rPr>
        <w:t>, Qinghua Lu, Hourieh Khalajzadeh</w:t>
      </w:r>
    </w:p>
    <w:p w14:paraId="47B2D269" w14:textId="77777777" w:rsidR="00996053" w:rsidRDefault="00996053" w:rsidP="00996053">
      <w:pPr>
        <w:spacing w:after="0" w:line="276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143CD6">
        <w:rPr>
          <w:rFonts w:ascii="Times New Roman" w:eastAsia="Times New Roman" w:hAnsi="Times New Roman" w:cs="Times New Roman"/>
          <w:bCs/>
          <w:sz w:val="24"/>
          <w:szCs w:val="24"/>
        </w:rPr>
        <w:t>Faculty of Information Technology (FIT), Monash University, Melbourne, Australia</w:t>
      </w:r>
      <w:bookmarkStart w:id="2" w:name="_GoBack"/>
      <w:bookmarkEnd w:id="2"/>
    </w:p>
    <w:bookmarkEnd w:id="1"/>
    <w:p w14:paraId="7F2F1ED1" w14:textId="77777777" w:rsidR="00EB13D1" w:rsidRDefault="00EB13D1" w:rsidP="009A74D4">
      <w:pPr>
        <w:spacing w:line="276" w:lineRule="auto"/>
        <w:jc w:val="both"/>
        <w:rPr>
          <w:rFonts w:ascii="Times New Roman" w:eastAsia="Arial" w:hAnsi="Times New Roman" w:cs="Times New Roman"/>
        </w:rPr>
      </w:pPr>
    </w:p>
    <w:p w14:paraId="0D1ADBA2" w14:textId="6F3CC680" w:rsidR="009A74D4" w:rsidRPr="00393DF7" w:rsidRDefault="00DD0E47" w:rsidP="009A74D4">
      <w:pPr>
        <w:spacing w:line="276" w:lineRule="auto"/>
        <w:jc w:val="both"/>
        <w:rPr>
          <w:rFonts w:ascii="Times New Roman" w:eastAsia="Arial" w:hAnsi="Times New Roman" w:cs="Times New Roman"/>
        </w:rPr>
      </w:pPr>
      <w:r w:rsidRPr="00422425">
        <w:rPr>
          <w:rFonts w:ascii="Times New Roman" w:eastAsia="Arial" w:hAnsi="Times New Roman" w:cs="Times New Roman"/>
        </w:rPr>
        <w:t>This s</w:t>
      </w:r>
      <w:r w:rsidR="001A69C9">
        <w:rPr>
          <w:rFonts w:ascii="Times New Roman" w:eastAsia="Arial" w:hAnsi="Times New Roman" w:cs="Times New Roman"/>
        </w:rPr>
        <w:t>tudy</w:t>
      </w:r>
      <w:r w:rsidRPr="00422425">
        <w:rPr>
          <w:rFonts w:ascii="Times New Roman" w:eastAsia="Arial" w:hAnsi="Times New Roman" w:cs="Times New Roman"/>
        </w:rPr>
        <w:t xml:space="preserve"> is designed to get detailed feedback from </w:t>
      </w:r>
      <w:r w:rsidR="00422425">
        <w:rPr>
          <w:rFonts w:ascii="Times New Roman" w:eastAsia="Arial" w:hAnsi="Times New Roman" w:cs="Times New Roman"/>
        </w:rPr>
        <w:t xml:space="preserve">mobile app </w:t>
      </w:r>
      <w:r w:rsidRPr="00422425">
        <w:rPr>
          <w:rFonts w:ascii="Times New Roman" w:eastAsia="Arial" w:hAnsi="Times New Roman" w:cs="Times New Roman"/>
        </w:rPr>
        <w:t xml:space="preserve">developers </w:t>
      </w:r>
      <w:r w:rsidR="00422425" w:rsidRPr="00393DF7">
        <w:rPr>
          <w:rFonts w:ascii="Times New Roman" w:eastAsia="Arial" w:hAnsi="Times New Roman" w:cs="Times New Roman"/>
        </w:rPr>
        <w:t xml:space="preserve">on how they go about handling human-centric issues in </w:t>
      </w:r>
      <w:r w:rsidR="00422425" w:rsidRPr="00393DF7">
        <w:rPr>
          <w:rStyle w:val="fontstyle01"/>
          <w:rFonts w:ascii="Times New Roman" w:hAnsi="Times New Roman" w:cs="Times New Roman"/>
        </w:rPr>
        <w:t xml:space="preserve">eHealth apps’ development for its </w:t>
      </w:r>
      <w:r w:rsidR="00422425">
        <w:rPr>
          <w:rStyle w:val="fontstyle01"/>
          <w:rFonts w:ascii="Times New Roman" w:hAnsi="Times New Roman" w:cs="Times New Roman"/>
        </w:rPr>
        <w:t xml:space="preserve">more </w:t>
      </w:r>
      <w:r w:rsidR="00422425" w:rsidRPr="00393DF7">
        <w:rPr>
          <w:rStyle w:val="fontstyle01"/>
          <w:rFonts w:ascii="Times New Roman" w:hAnsi="Times New Roman" w:cs="Times New Roman"/>
        </w:rPr>
        <w:t xml:space="preserve">effective usages and </w:t>
      </w:r>
      <w:r w:rsidR="00422425" w:rsidRPr="00393DF7">
        <w:rPr>
          <w:rFonts w:ascii="Times New Roman" w:hAnsi="Times New Roman" w:cs="Times New Roman"/>
          <w:color w:val="000000"/>
        </w:rPr>
        <w:t>fundamental future needs</w:t>
      </w:r>
      <w:r w:rsidR="00422425" w:rsidRPr="00393DF7">
        <w:rPr>
          <w:rFonts w:ascii="Times New Roman" w:eastAsia="Arial" w:hAnsi="Times New Roman" w:cs="Times New Roman"/>
        </w:rPr>
        <w:t>. The questionnaire is divided in two sections. The first section collects some demographic information of the participants. No identifying information is collected in this questionnaire</w:t>
      </w:r>
      <w:r w:rsidRPr="00422425">
        <w:rPr>
          <w:rFonts w:ascii="Times New Roman" w:eastAsia="Arial" w:hAnsi="Times New Roman" w:cs="Times New Roman"/>
        </w:rPr>
        <w:t>.</w:t>
      </w:r>
      <w:r w:rsidR="00194691">
        <w:rPr>
          <w:rFonts w:ascii="Times New Roman" w:eastAsia="Arial" w:hAnsi="Times New Roman" w:cs="Times New Roman"/>
        </w:rPr>
        <w:t xml:space="preserve"> </w:t>
      </w:r>
      <w:r w:rsidR="009A74D4">
        <w:rPr>
          <w:rFonts w:ascii="Times New Roman" w:eastAsia="Arial" w:hAnsi="Times New Roman" w:cs="Times New Roman"/>
        </w:rPr>
        <w:t>Then, the second section collects their v</w:t>
      </w:r>
      <w:r w:rsidR="009A74D4" w:rsidRPr="00225E27">
        <w:rPr>
          <w:rFonts w:ascii="Times New Roman" w:eastAsia="Arial" w:hAnsi="Times New Roman" w:cs="Times New Roman"/>
        </w:rPr>
        <w:t xml:space="preserve">iews on </w:t>
      </w:r>
      <w:r w:rsidR="009A74D4">
        <w:rPr>
          <w:rFonts w:ascii="Times New Roman" w:eastAsia="Arial" w:hAnsi="Times New Roman" w:cs="Times New Roman"/>
        </w:rPr>
        <w:t>h</w:t>
      </w:r>
      <w:r w:rsidR="009A74D4" w:rsidRPr="00225E27">
        <w:rPr>
          <w:rFonts w:ascii="Times New Roman" w:eastAsia="Arial" w:hAnsi="Times New Roman" w:cs="Times New Roman"/>
        </w:rPr>
        <w:t xml:space="preserve">uman-centric </w:t>
      </w:r>
      <w:r w:rsidR="009A74D4">
        <w:rPr>
          <w:rFonts w:ascii="Times New Roman" w:eastAsia="Arial" w:hAnsi="Times New Roman" w:cs="Times New Roman"/>
        </w:rPr>
        <w:t>i</w:t>
      </w:r>
      <w:r w:rsidR="009A74D4" w:rsidRPr="00225E27">
        <w:rPr>
          <w:rFonts w:ascii="Times New Roman" w:eastAsia="Arial" w:hAnsi="Times New Roman" w:cs="Times New Roman"/>
        </w:rPr>
        <w:t>ssues in</w:t>
      </w:r>
      <w:r w:rsidR="009A74D4">
        <w:rPr>
          <w:rFonts w:ascii="Times New Roman" w:eastAsia="Arial" w:hAnsi="Times New Roman" w:cs="Times New Roman"/>
        </w:rPr>
        <w:t xml:space="preserve"> this domain. </w:t>
      </w:r>
    </w:p>
    <w:p w14:paraId="3EDCA5BD" w14:textId="18A1E5C4" w:rsidR="00CF28C1" w:rsidRPr="00422425" w:rsidRDefault="00DD0E47" w:rsidP="00422425">
      <w:pPr>
        <w:jc w:val="both"/>
        <w:rPr>
          <w:rFonts w:ascii="Times New Roman" w:eastAsia="Arial" w:hAnsi="Times New Roman" w:cs="Times New Roman"/>
        </w:rPr>
      </w:pPr>
      <w:r w:rsidRPr="00422425">
        <w:rPr>
          <w:rFonts w:ascii="Times New Roman" w:eastAsia="Arial" w:hAnsi="Times New Roman" w:cs="Times New Roman"/>
        </w:rPr>
        <w:t>The interviewer will complete th</w:t>
      </w:r>
      <w:r w:rsidR="00CF28C1" w:rsidRPr="00422425">
        <w:rPr>
          <w:rFonts w:ascii="Times New Roman" w:eastAsia="Arial" w:hAnsi="Times New Roman" w:cs="Times New Roman"/>
        </w:rPr>
        <w:t xml:space="preserve">is </w:t>
      </w:r>
      <w:r w:rsidRPr="00422425">
        <w:rPr>
          <w:rFonts w:ascii="Times New Roman" w:eastAsia="Arial" w:hAnsi="Times New Roman" w:cs="Times New Roman"/>
        </w:rPr>
        <w:t xml:space="preserve">questionnaire during </w:t>
      </w:r>
      <w:r w:rsidR="00CF28C1" w:rsidRPr="00422425">
        <w:rPr>
          <w:rFonts w:ascii="Times New Roman" w:eastAsia="Arial" w:hAnsi="Times New Roman" w:cs="Times New Roman"/>
        </w:rPr>
        <w:t>or after a</w:t>
      </w:r>
      <w:r w:rsidRPr="00422425">
        <w:rPr>
          <w:rFonts w:ascii="Times New Roman" w:eastAsia="Arial" w:hAnsi="Times New Roman" w:cs="Times New Roman"/>
        </w:rPr>
        <w:t xml:space="preserve"> Zoom</w:t>
      </w:r>
      <w:r w:rsidR="00CF28C1" w:rsidRPr="00422425">
        <w:rPr>
          <w:rFonts w:ascii="Times New Roman" w:eastAsia="Arial" w:hAnsi="Times New Roman" w:cs="Times New Roman"/>
        </w:rPr>
        <w:t xml:space="preserve"> or face to face</w:t>
      </w:r>
      <w:r w:rsidRPr="00422425">
        <w:rPr>
          <w:rFonts w:ascii="Times New Roman" w:eastAsia="Arial" w:hAnsi="Times New Roman" w:cs="Times New Roman"/>
        </w:rPr>
        <w:t xml:space="preserve"> interview.</w:t>
      </w:r>
      <w:r w:rsidR="009A74D4">
        <w:rPr>
          <w:rFonts w:ascii="Times New Roman" w:eastAsia="Arial" w:hAnsi="Times New Roman" w:cs="Times New Roman"/>
        </w:rPr>
        <w:t xml:space="preserve"> </w:t>
      </w:r>
      <w:r w:rsidR="00CF28C1" w:rsidRPr="00422425">
        <w:rPr>
          <w:rFonts w:ascii="Times New Roman" w:eastAsia="Arial" w:hAnsi="Times New Roman" w:cs="Times New Roman"/>
        </w:rPr>
        <w:t>The interviewer will record the interview for post-completion ONLY if consented by the participant, else will complete during the interview.</w:t>
      </w:r>
    </w:p>
    <w:p w14:paraId="64B6AF54" w14:textId="77777777" w:rsidR="00422425" w:rsidRPr="00393DF7" w:rsidRDefault="00422425" w:rsidP="00422425">
      <w:pPr>
        <w:spacing w:before="240" w:after="240" w:line="276" w:lineRule="auto"/>
        <w:jc w:val="center"/>
        <w:rPr>
          <w:rFonts w:ascii="Times New Roman" w:eastAsia="Arial" w:hAnsi="Times New Roman" w:cs="Times New Roman"/>
          <w:b/>
          <w:sz w:val="24"/>
          <w:szCs w:val="24"/>
        </w:rPr>
      </w:pPr>
      <w:r w:rsidRPr="00393DF7">
        <w:rPr>
          <w:rFonts w:ascii="Times New Roman" w:eastAsia="Arial" w:hAnsi="Times New Roman" w:cs="Times New Roman"/>
          <w:b/>
          <w:sz w:val="24"/>
          <w:szCs w:val="24"/>
        </w:rPr>
        <w:t xml:space="preserve">Section 1: Demographic Information </w:t>
      </w:r>
    </w:p>
    <w:p w14:paraId="4F71290B" w14:textId="77777777" w:rsidR="00422425" w:rsidRPr="00393DF7" w:rsidRDefault="00422425" w:rsidP="00422425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 xml:space="preserve">Country of residence: </w:t>
      </w:r>
    </w:p>
    <w:p w14:paraId="43406AAE" w14:textId="77777777" w:rsidR="00422425" w:rsidRPr="00393DF7" w:rsidRDefault="00422425" w:rsidP="00422425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>Age:</w:t>
      </w:r>
    </w:p>
    <w:p w14:paraId="19496D54" w14:textId="77777777" w:rsidR="00422425" w:rsidRPr="00393DF7" w:rsidRDefault="00422425" w:rsidP="00422425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>Gender:</w:t>
      </w:r>
    </w:p>
    <w:p w14:paraId="30F3FA5F" w14:textId="77777777" w:rsidR="00422425" w:rsidRPr="00393DF7" w:rsidRDefault="00422425" w:rsidP="00422425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>Highest qualification:</w:t>
      </w:r>
    </w:p>
    <w:p w14:paraId="1AD8D399" w14:textId="77777777" w:rsidR="00422425" w:rsidRPr="00393DF7" w:rsidRDefault="00422425" w:rsidP="00422425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 xml:space="preserve">Area of qualification: </w:t>
      </w:r>
    </w:p>
    <w:p w14:paraId="0B3A5A32" w14:textId="77777777" w:rsidR="00422425" w:rsidRPr="00393DF7" w:rsidRDefault="00422425" w:rsidP="00422425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 xml:space="preserve">Experience (in years) in mobile app development: </w:t>
      </w:r>
    </w:p>
    <w:p w14:paraId="58A2D9D3" w14:textId="77777777" w:rsidR="00422425" w:rsidRPr="00393DF7" w:rsidRDefault="00422425" w:rsidP="00422425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>Current role in development team (</w:t>
      </w:r>
      <w:r>
        <w:rPr>
          <w:rFonts w:ascii="Times New Roman" w:eastAsia="Arial" w:hAnsi="Times New Roman" w:cs="Times New Roman"/>
          <w:color w:val="000000"/>
        </w:rPr>
        <w:t>tick all that apply</w:t>
      </w:r>
      <w:r w:rsidRPr="00393DF7">
        <w:rPr>
          <w:rFonts w:ascii="Times New Roman" w:eastAsia="Arial" w:hAnsi="Times New Roman" w:cs="Times New Roman"/>
          <w:color w:val="000000"/>
        </w:rPr>
        <w:t>):</w:t>
      </w:r>
    </w:p>
    <w:p w14:paraId="7A8B4D30" w14:textId="77777777" w:rsidR="00422425" w:rsidRPr="00393DF7" w:rsidRDefault="00422425" w:rsidP="00422425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>Project manager</w:t>
      </w:r>
    </w:p>
    <w:p w14:paraId="4D1D2CF6" w14:textId="77777777" w:rsidR="00422425" w:rsidRPr="00393DF7" w:rsidRDefault="00422425" w:rsidP="00422425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>Business consultant/Marketing manager/Sales personnel</w:t>
      </w:r>
    </w:p>
    <w:p w14:paraId="7352C363" w14:textId="77777777" w:rsidR="00422425" w:rsidRPr="00393DF7" w:rsidRDefault="00422425" w:rsidP="00422425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>Requirements analyst</w:t>
      </w:r>
    </w:p>
    <w:p w14:paraId="491EADFE" w14:textId="77777777" w:rsidR="00422425" w:rsidRDefault="00422425" w:rsidP="00422425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>Software architect</w:t>
      </w:r>
    </w:p>
    <w:p w14:paraId="3905BB05" w14:textId="77777777" w:rsidR="00422425" w:rsidRPr="00393DF7" w:rsidRDefault="00422425" w:rsidP="00422425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>Programmer</w:t>
      </w:r>
    </w:p>
    <w:p w14:paraId="2BE48F2D" w14:textId="77777777" w:rsidR="00422425" w:rsidRPr="00393DF7" w:rsidRDefault="00422425" w:rsidP="00422425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>User interface</w:t>
      </w:r>
      <w:r>
        <w:rPr>
          <w:rFonts w:ascii="Times New Roman" w:eastAsia="Arial" w:hAnsi="Times New Roman" w:cs="Times New Roman"/>
          <w:color w:val="000000"/>
        </w:rPr>
        <w:t xml:space="preserve"> or Graphical </w:t>
      </w:r>
      <w:r w:rsidRPr="00393DF7">
        <w:rPr>
          <w:rFonts w:ascii="Times New Roman" w:eastAsia="Arial" w:hAnsi="Times New Roman" w:cs="Times New Roman"/>
          <w:color w:val="000000"/>
        </w:rPr>
        <w:t>User interface</w:t>
      </w:r>
      <w:r>
        <w:rPr>
          <w:rFonts w:ascii="Times New Roman" w:eastAsia="Arial" w:hAnsi="Times New Roman" w:cs="Times New Roman"/>
          <w:color w:val="000000"/>
        </w:rPr>
        <w:t xml:space="preserve"> </w:t>
      </w:r>
      <w:r w:rsidRPr="00393DF7">
        <w:rPr>
          <w:rFonts w:ascii="Times New Roman" w:eastAsia="Arial" w:hAnsi="Times New Roman" w:cs="Times New Roman"/>
          <w:color w:val="000000"/>
        </w:rPr>
        <w:t>designer/developer/engineer</w:t>
      </w:r>
    </w:p>
    <w:p w14:paraId="7A557B73" w14:textId="77777777" w:rsidR="00422425" w:rsidRDefault="00422425" w:rsidP="00422425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</w:rPr>
      </w:pPr>
      <w:r w:rsidRPr="00F72778">
        <w:rPr>
          <w:rFonts w:ascii="Times New Roman" w:eastAsia="Arial" w:hAnsi="Times New Roman" w:cs="Times New Roman"/>
          <w:color w:val="000000"/>
        </w:rPr>
        <w:t xml:space="preserve">App animator or operations </w:t>
      </w:r>
      <w:r w:rsidRPr="00393DF7">
        <w:rPr>
          <w:rFonts w:ascii="Times New Roman" w:eastAsia="Arial" w:hAnsi="Times New Roman" w:cs="Times New Roman"/>
          <w:color w:val="000000"/>
        </w:rPr>
        <w:t>developer/engineer</w:t>
      </w:r>
      <w:r w:rsidRPr="00F72778">
        <w:rPr>
          <w:rFonts w:ascii="Times New Roman" w:eastAsia="Arial" w:hAnsi="Times New Roman" w:cs="Times New Roman"/>
          <w:color w:val="000000"/>
        </w:rPr>
        <w:t xml:space="preserve"> </w:t>
      </w:r>
    </w:p>
    <w:p w14:paraId="3C6DDD45" w14:textId="77777777" w:rsidR="00422425" w:rsidRPr="00F72778" w:rsidRDefault="00422425" w:rsidP="00422425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</w:rPr>
      </w:pPr>
      <w:r w:rsidRPr="00F72778">
        <w:rPr>
          <w:rFonts w:ascii="Times New Roman" w:eastAsia="Arial" w:hAnsi="Times New Roman" w:cs="Times New Roman"/>
          <w:color w:val="000000"/>
        </w:rPr>
        <w:t>QA engineer</w:t>
      </w:r>
    </w:p>
    <w:p w14:paraId="5DCE6885" w14:textId="77777777" w:rsidR="00422425" w:rsidRPr="00393DF7" w:rsidRDefault="00422425" w:rsidP="00422425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>Tester</w:t>
      </w:r>
    </w:p>
    <w:p w14:paraId="528CA8F5" w14:textId="77777777" w:rsidR="00422425" w:rsidRDefault="00422425" w:rsidP="00422425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 xml:space="preserve">Other: </w:t>
      </w:r>
    </w:p>
    <w:p w14:paraId="793A9565" w14:textId="77777777" w:rsidR="00422425" w:rsidRPr="00F72778" w:rsidRDefault="00422425" w:rsidP="00422425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1440"/>
        <w:rPr>
          <w:rFonts w:ascii="Times New Roman" w:eastAsia="Arial" w:hAnsi="Times New Roman" w:cs="Times New Roman"/>
          <w:color w:val="000000"/>
          <w:sz w:val="8"/>
          <w:szCs w:val="8"/>
        </w:rPr>
      </w:pPr>
    </w:p>
    <w:p w14:paraId="57822E17" w14:textId="77777777" w:rsidR="00422425" w:rsidRPr="00393DF7" w:rsidRDefault="00422425" w:rsidP="00422425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1440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noProof/>
          <w:color w:val="000000"/>
        </w:rPr>
        <mc:AlternateContent>
          <mc:Choice Requires="wps">
            <w:drawing>
              <wp:inline distT="0" distB="0" distL="0" distR="0" wp14:anchorId="000DDEC5" wp14:editId="2F27E76F">
                <wp:extent cx="4800600" cy="353028"/>
                <wp:effectExtent l="0" t="0" r="19050" b="28575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0600" cy="35302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8CD69C" w14:textId="77777777" w:rsidR="00422425" w:rsidRDefault="00422425" w:rsidP="00422425">
                            <w:r w:rsidRPr="00CB4E06"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>Please write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00DDEC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378pt;height:27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">
                <v:textbox>
                  <w:txbxContent>
                    <w:p w14:paraId="648CD69C" w14:textId="77777777" w:rsidR="00422425" w:rsidRDefault="00422425" w:rsidP="00422425">
                      <w:r w:rsidRPr="00CB4E06"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>Please write her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82EFF7F" w14:textId="77777777" w:rsidR="00422425" w:rsidRPr="00393DF7" w:rsidRDefault="00422425" w:rsidP="00422425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1440"/>
        <w:rPr>
          <w:rFonts w:ascii="Times New Roman" w:eastAsia="Arial" w:hAnsi="Times New Roman" w:cs="Times New Roman"/>
          <w:color w:val="000000"/>
        </w:rPr>
      </w:pPr>
    </w:p>
    <w:p w14:paraId="7E0C8E7D" w14:textId="77777777" w:rsidR="00422425" w:rsidRPr="00393DF7" w:rsidRDefault="00422425" w:rsidP="00422425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>Former roles in development teams (</w:t>
      </w:r>
      <w:r>
        <w:rPr>
          <w:rFonts w:ascii="Times New Roman" w:eastAsia="Arial" w:hAnsi="Times New Roman" w:cs="Times New Roman"/>
          <w:color w:val="000000"/>
        </w:rPr>
        <w:t>tick all that apply</w:t>
      </w:r>
      <w:r w:rsidRPr="00393DF7">
        <w:rPr>
          <w:rFonts w:ascii="Times New Roman" w:eastAsia="Arial" w:hAnsi="Times New Roman" w:cs="Times New Roman"/>
          <w:color w:val="000000"/>
        </w:rPr>
        <w:t>):</w:t>
      </w:r>
    </w:p>
    <w:p w14:paraId="42C34C11" w14:textId="77777777" w:rsidR="00422425" w:rsidRPr="00393DF7" w:rsidRDefault="00422425" w:rsidP="00422425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>Project manager</w:t>
      </w:r>
    </w:p>
    <w:p w14:paraId="594A0F5A" w14:textId="77777777" w:rsidR="00422425" w:rsidRPr="00393DF7" w:rsidRDefault="00422425" w:rsidP="00422425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>Business consultant/Marketing manager/Sales personnel</w:t>
      </w:r>
    </w:p>
    <w:p w14:paraId="093BCE1C" w14:textId="77777777" w:rsidR="00422425" w:rsidRPr="00393DF7" w:rsidRDefault="00422425" w:rsidP="00422425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>Requirements analyst</w:t>
      </w:r>
    </w:p>
    <w:p w14:paraId="565EB68D" w14:textId="77777777" w:rsidR="00422425" w:rsidRPr="00393DF7" w:rsidRDefault="00422425" w:rsidP="00422425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 xml:space="preserve">Software architect </w:t>
      </w:r>
    </w:p>
    <w:p w14:paraId="0A8E29C6" w14:textId="77777777" w:rsidR="00422425" w:rsidRPr="00393DF7" w:rsidRDefault="00422425" w:rsidP="00422425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>User interface designer/developer/UX experience developer/engineer</w:t>
      </w:r>
    </w:p>
    <w:p w14:paraId="0AE54FA6" w14:textId="77777777" w:rsidR="00422425" w:rsidRPr="00393DF7" w:rsidRDefault="00422425" w:rsidP="00422425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>QA engineer</w:t>
      </w:r>
    </w:p>
    <w:p w14:paraId="1A2D480F" w14:textId="77777777" w:rsidR="00422425" w:rsidRPr="00393DF7" w:rsidRDefault="00422425" w:rsidP="00422425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>Programmer</w:t>
      </w:r>
    </w:p>
    <w:p w14:paraId="56321621" w14:textId="0613679F" w:rsidR="00422425" w:rsidRDefault="00422425" w:rsidP="00422425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>Tester</w:t>
      </w:r>
    </w:p>
    <w:p w14:paraId="5A87D00C" w14:textId="1812EFCE" w:rsidR="00422425" w:rsidRDefault="00422425" w:rsidP="00422425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lastRenderedPageBreak/>
        <w:t>Operations</w:t>
      </w:r>
    </w:p>
    <w:p w14:paraId="274530F5" w14:textId="77777777" w:rsidR="00422425" w:rsidRDefault="00422425" w:rsidP="00422425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 xml:space="preserve">Other: </w:t>
      </w:r>
    </w:p>
    <w:p w14:paraId="2473DD41" w14:textId="77777777" w:rsidR="00422425" w:rsidRPr="006610C2" w:rsidRDefault="00422425" w:rsidP="0042242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  <w:sz w:val="12"/>
          <w:szCs w:val="12"/>
        </w:rPr>
      </w:pPr>
    </w:p>
    <w:p w14:paraId="0BFBCD93" w14:textId="77777777" w:rsidR="00422425" w:rsidRPr="00393DF7" w:rsidRDefault="00422425" w:rsidP="00422425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1440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noProof/>
          <w:color w:val="000000"/>
        </w:rPr>
        <mc:AlternateContent>
          <mc:Choice Requires="wps">
            <w:drawing>
              <wp:inline distT="0" distB="0" distL="0" distR="0" wp14:anchorId="28E66C30" wp14:editId="2AD12CE7">
                <wp:extent cx="4800600" cy="353028"/>
                <wp:effectExtent l="0" t="0" r="19050" b="28575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0600" cy="35302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7CF3FB" w14:textId="77777777" w:rsidR="00422425" w:rsidRDefault="00422425" w:rsidP="00422425">
                            <w:r w:rsidRPr="00CB4E06"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>Please write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8E66C30" id="_x0000_s1027" type="#_x0000_t202" style="width:378pt;height:27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">
                <v:textbox>
                  <w:txbxContent>
                    <w:p w14:paraId="707CF3FB" w14:textId="77777777" w:rsidR="00422425" w:rsidRDefault="00422425" w:rsidP="00422425">
                      <w:r w:rsidRPr="00CB4E06"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>Please write her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60A3467" w14:textId="77777777" w:rsidR="00422425" w:rsidRDefault="00422425" w:rsidP="00422425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20"/>
        <w:rPr>
          <w:rFonts w:ascii="Times New Roman" w:eastAsia="Arial" w:hAnsi="Times New Roman" w:cs="Times New Roman"/>
          <w:color w:val="000000"/>
        </w:rPr>
      </w:pPr>
    </w:p>
    <w:p w14:paraId="60892F81" w14:textId="77777777" w:rsidR="00422425" w:rsidRDefault="00422425" w:rsidP="00422425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 xml:space="preserve">Do you ever work on an eHealth app development project? </w:t>
      </w:r>
    </w:p>
    <w:p w14:paraId="09F04AC6" w14:textId="77777777" w:rsidR="00422425" w:rsidRPr="009A74D4" w:rsidRDefault="00422425" w:rsidP="0042242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  <w:sz w:val="12"/>
          <w:szCs w:val="12"/>
        </w:rPr>
      </w:pPr>
    </w:p>
    <w:p w14:paraId="6271386A" w14:textId="77777777" w:rsidR="00422425" w:rsidRPr="00393DF7" w:rsidRDefault="00422425" w:rsidP="00422425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1440" w:hanging="360"/>
        <w:rPr>
          <w:rFonts w:ascii="Times New Roman" w:hAnsi="Times New Roman" w:cs="Times New Roman"/>
          <w:color w:val="000000"/>
        </w:rPr>
      </w:pPr>
      <w:r w:rsidRPr="00393DF7">
        <w:rPr>
          <w:rFonts w:ascii="Times New Roman" w:hAnsi="Times New Roman" w:cs="Times New Roman"/>
          <w:b/>
          <w:bCs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3" w:name="Check1"/>
      <w:r w:rsidRPr="00393DF7">
        <w:rPr>
          <w:rFonts w:ascii="Times New Roman" w:hAnsi="Times New Roman" w:cs="Times New Roman"/>
        </w:rPr>
        <w:instrText xml:space="preserve"> FORMCHECKBOX </w:instrText>
      </w:r>
      <w:r w:rsidR="005D1B96">
        <w:rPr>
          <w:rFonts w:ascii="Times New Roman" w:hAnsi="Times New Roman" w:cs="Times New Roman"/>
          <w:b/>
          <w:bCs/>
        </w:rPr>
      </w:r>
      <w:r w:rsidR="005D1B96">
        <w:rPr>
          <w:rFonts w:ascii="Times New Roman" w:hAnsi="Times New Roman" w:cs="Times New Roman"/>
          <w:b/>
          <w:bCs/>
        </w:rPr>
        <w:fldChar w:fldCharType="separate"/>
      </w:r>
      <w:r w:rsidRPr="00393DF7">
        <w:rPr>
          <w:rFonts w:ascii="Times New Roman" w:hAnsi="Times New Roman" w:cs="Times New Roman"/>
          <w:b/>
          <w:bCs/>
        </w:rPr>
        <w:fldChar w:fldCharType="end"/>
      </w:r>
      <w:bookmarkEnd w:id="3"/>
      <w:r w:rsidRPr="00393DF7">
        <w:rPr>
          <w:rFonts w:ascii="Times New Roman" w:hAnsi="Times New Roman" w:cs="Times New Roman"/>
          <w:b/>
          <w:bCs/>
        </w:rPr>
        <w:t xml:space="preserve">   </w:t>
      </w:r>
      <w:r w:rsidRPr="00393DF7">
        <w:rPr>
          <w:rFonts w:ascii="Times New Roman" w:hAnsi="Times New Roman" w:cs="Times New Roman"/>
          <w:color w:val="000000"/>
        </w:rPr>
        <w:t>Yes (go to next question i.e., question 10)</w:t>
      </w:r>
    </w:p>
    <w:p w14:paraId="2C8E13F9" w14:textId="77777777" w:rsidR="00422425" w:rsidRPr="00393DF7" w:rsidRDefault="00422425" w:rsidP="00422425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1440" w:hanging="360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hAnsi="Times New Roman" w:cs="Times New Roman"/>
          <w:b/>
          <w:bCs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393DF7">
        <w:rPr>
          <w:rFonts w:ascii="Times New Roman" w:hAnsi="Times New Roman" w:cs="Times New Roman"/>
        </w:rPr>
        <w:instrText xml:space="preserve"> FORMCHECKBOX </w:instrText>
      </w:r>
      <w:r w:rsidR="005D1B96">
        <w:rPr>
          <w:rFonts w:ascii="Times New Roman" w:hAnsi="Times New Roman" w:cs="Times New Roman"/>
          <w:b/>
          <w:bCs/>
        </w:rPr>
      </w:r>
      <w:r w:rsidR="005D1B96">
        <w:rPr>
          <w:rFonts w:ascii="Times New Roman" w:hAnsi="Times New Roman" w:cs="Times New Roman"/>
          <w:b/>
          <w:bCs/>
        </w:rPr>
        <w:fldChar w:fldCharType="separate"/>
      </w:r>
      <w:r w:rsidRPr="00393DF7">
        <w:rPr>
          <w:rFonts w:ascii="Times New Roman" w:hAnsi="Times New Roman" w:cs="Times New Roman"/>
          <w:b/>
          <w:bCs/>
        </w:rPr>
        <w:fldChar w:fldCharType="end"/>
      </w:r>
      <w:r w:rsidRPr="00393DF7">
        <w:rPr>
          <w:rFonts w:ascii="Times New Roman" w:hAnsi="Times New Roman" w:cs="Times New Roman"/>
          <w:b/>
          <w:bCs/>
        </w:rPr>
        <w:t xml:space="preserve">   </w:t>
      </w:r>
      <w:r w:rsidRPr="00393DF7">
        <w:rPr>
          <w:rFonts w:ascii="Times New Roman" w:hAnsi="Times New Roman" w:cs="Times New Roman"/>
          <w:color w:val="000000"/>
        </w:rPr>
        <w:t>No (go to section 2 i.e., question 11)</w:t>
      </w:r>
    </w:p>
    <w:p w14:paraId="61A10CA6" w14:textId="77777777" w:rsidR="00422425" w:rsidRDefault="00422425" w:rsidP="00422425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20"/>
        <w:rPr>
          <w:rFonts w:ascii="Times New Roman" w:eastAsia="Arial" w:hAnsi="Times New Roman" w:cs="Times New Roman"/>
          <w:color w:val="000000"/>
        </w:rPr>
      </w:pPr>
    </w:p>
    <w:p w14:paraId="7A6F2A4C" w14:textId="77777777" w:rsidR="00422425" w:rsidRPr="00393DF7" w:rsidRDefault="00422425" w:rsidP="00422425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>What sub-domain of an eHealth app have you worked on (tick all that apply):</w:t>
      </w:r>
    </w:p>
    <w:p w14:paraId="15B69854" w14:textId="77777777" w:rsidR="00422425" w:rsidRPr="00393DF7" w:rsidRDefault="00422425" w:rsidP="00422425">
      <w:pPr>
        <w:numPr>
          <w:ilvl w:val="0"/>
          <w:numId w:val="13"/>
        </w:numPr>
        <w:spacing w:after="0" w:line="276" w:lineRule="auto"/>
        <w:ind w:left="1440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>Telehealth and telemedicine</w:t>
      </w:r>
    </w:p>
    <w:p w14:paraId="18FE8597" w14:textId="77777777" w:rsidR="00422425" w:rsidRPr="00393DF7" w:rsidRDefault="00422425" w:rsidP="00422425">
      <w:pPr>
        <w:numPr>
          <w:ilvl w:val="0"/>
          <w:numId w:val="13"/>
        </w:numPr>
        <w:spacing w:after="0" w:line="276" w:lineRule="auto"/>
        <w:ind w:left="1440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>Health and Fitness tracking</w:t>
      </w:r>
    </w:p>
    <w:p w14:paraId="7757B8BC" w14:textId="77777777" w:rsidR="00422425" w:rsidRPr="00393DF7" w:rsidRDefault="00422425" w:rsidP="00422425">
      <w:pPr>
        <w:numPr>
          <w:ilvl w:val="0"/>
          <w:numId w:val="13"/>
        </w:numPr>
        <w:spacing w:after="0" w:line="276" w:lineRule="auto"/>
        <w:ind w:left="1440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 xml:space="preserve">Mental health </w:t>
      </w:r>
    </w:p>
    <w:p w14:paraId="7B56FE0D" w14:textId="77777777" w:rsidR="00422425" w:rsidRPr="00393DF7" w:rsidRDefault="00422425" w:rsidP="00422425">
      <w:pPr>
        <w:numPr>
          <w:ilvl w:val="0"/>
          <w:numId w:val="13"/>
        </w:numPr>
        <w:spacing w:after="0" w:line="276" w:lineRule="auto"/>
        <w:ind w:left="1440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>Mobile games to improve health issues</w:t>
      </w:r>
    </w:p>
    <w:p w14:paraId="535D3F5E" w14:textId="77777777" w:rsidR="00422425" w:rsidRPr="00393DF7" w:rsidRDefault="00422425" w:rsidP="00422425">
      <w:pPr>
        <w:numPr>
          <w:ilvl w:val="0"/>
          <w:numId w:val="13"/>
        </w:numPr>
        <w:spacing w:after="0" w:line="276" w:lineRule="auto"/>
        <w:ind w:left="1440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>App based solution for a health issue</w:t>
      </w:r>
    </w:p>
    <w:p w14:paraId="3B54E2B9" w14:textId="77777777" w:rsidR="00422425" w:rsidRPr="00393DF7" w:rsidRDefault="00422425" w:rsidP="00422425">
      <w:pPr>
        <w:numPr>
          <w:ilvl w:val="0"/>
          <w:numId w:val="13"/>
        </w:numPr>
        <w:spacing w:after="0" w:line="276" w:lineRule="auto"/>
        <w:ind w:left="1440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>Electronic Health Records (EHR)</w:t>
      </w:r>
    </w:p>
    <w:p w14:paraId="428AAA6C" w14:textId="77777777" w:rsidR="00422425" w:rsidRPr="00393DF7" w:rsidRDefault="00422425" w:rsidP="00422425">
      <w:pPr>
        <w:numPr>
          <w:ilvl w:val="0"/>
          <w:numId w:val="13"/>
        </w:numPr>
        <w:spacing w:after="0" w:line="276" w:lineRule="auto"/>
        <w:ind w:left="1440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>Electronic Medical Records (EMR)</w:t>
      </w:r>
    </w:p>
    <w:p w14:paraId="5CB8DB8E" w14:textId="77777777" w:rsidR="00422425" w:rsidRPr="00393DF7" w:rsidRDefault="00422425" w:rsidP="00422425">
      <w:pPr>
        <w:numPr>
          <w:ilvl w:val="0"/>
          <w:numId w:val="13"/>
        </w:numPr>
        <w:spacing w:after="0" w:line="276" w:lineRule="auto"/>
        <w:ind w:left="1440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>Health IT systems</w:t>
      </w:r>
    </w:p>
    <w:p w14:paraId="3ACBCD20" w14:textId="77777777" w:rsidR="00422425" w:rsidRPr="00393DF7" w:rsidRDefault="00422425" w:rsidP="00422425">
      <w:pPr>
        <w:numPr>
          <w:ilvl w:val="0"/>
          <w:numId w:val="13"/>
        </w:numPr>
        <w:spacing w:after="0" w:line="276" w:lineRule="auto"/>
        <w:ind w:left="1440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>Consumer health IT data</w:t>
      </w:r>
    </w:p>
    <w:p w14:paraId="378905BD" w14:textId="77777777" w:rsidR="00422425" w:rsidRPr="00393DF7" w:rsidRDefault="00422425" w:rsidP="00422425">
      <w:pPr>
        <w:numPr>
          <w:ilvl w:val="0"/>
          <w:numId w:val="13"/>
        </w:numPr>
        <w:spacing w:after="0" w:line="276" w:lineRule="auto"/>
        <w:ind w:left="1440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>Virtual healthcare</w:t>
      </w:r>
    </w:p>
    <w:p w14:paraId="1EADF795" w14:textId="77777777" w:rsidR="00422425" w:rsidRPr="00393DF7" w:rsidRDefault="00422425" w:rsidP="00422425">
      <w:pPr>
        <w:numPr>
          <w:ilvl w:val="0"/>
          <w:numId w:val="13"/>
        </w:numPr>
        <w:spacing w:after="0" w:line="276" w:lineRule="auto"/>
        <w:ind w:left="1440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 xml:space="preserve">Mobile </w:t>
      </w:r>
      <w:r>
        <w:rPr>
          <w:rFonts w:ascii="Times New Roman" w:eastAsia="Arial" w:hAnsi="Times New Roman" w:cs="Times New Roman"/>
          <w:color w:val="000000"/>
        </w:rPr>
        <w:t>h</w:t>
      </w:r>
      <w:r w:rsidRPr="00393DF7">
        <w:rPr>
          <w:rFonts w:ascii="Times New Roman" w:eastAsia="Arial" w:hAnsi="Times New Roman" w:cs="Times New Roman"/>
          <w:color w:val="000000"/>
        </w:rPr>
        <w:t xml:space="preserve">ealth </w:t>
      </w:r>
      <w:r>
        <w:rPr>
          <w:rFonts w:ascii="Times New Roman" w:eastAsia="Arial" w:hAnsi="Times New Roman" w:cs="Times New Roman"/>
          <w:color w:val="000000"/>
        </w:rPr>
        <w:t>decision making</w:t>
      </w:r>
    </w:p>
    <w:p w14:paraId="12FFD364" w14:textId="77777777" w:rsidR="00422425" w:rsidRPr="00393DF7" w:rsidRDefault="00422425" w:rsidP="00422425">
      <w:pPr>
        <w:numPr>
          <w:ilvl w:val="0"/>
          <w:numId w:val="13"/>
        </w:numPr>
        <w:spacing w:after="0" w:line="276" w:lineRule="auto"/>
        <w:ind w:left="1440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>Big data systems used in digital health</w:t>
      </w:r>
    </w:p>
    <w:p w14:paraId="7B5D6902" w14:textId="77777777" w:rsidR="00422425" w:rsidRDefault="00422425" w:rsidP="00422425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1440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 xml:space="preserve">Other: </w:t>
      </w:r>
    </w:p>
    <w:p w14:paraId="49926F15" w14:textId="77777777" w:rsidR="00422425" w:rsidRPr="006610C2" w:rsidRDefault="00422425" w:rsidP="0042242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1080"/>
        <w:rPr>
          <w:rFonts w:ascii="Times New Roman" w:eastAsia="Arial" w:hAnsi="Times New Roman" w:cs="Times New Roman"/>
          <w:color w:val="000000"/>
          <w:sz w:val="12"/>
          <w:szCs w:val="12"/>
        </w:rPr>
      </w:pPr>
    </w:p>
    <w:p w14:paraId="11BC4E20" w14:textId="77777777" w:rsidR="00422425" w:rsidRPr="00393DF7" w:rsidRDefault="00422425" w:rsidP="00422425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1440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noProof/>
          <w:color w:val="000000"/>
        </w:rPr>
        <mc:AlternateContent>
          <mc:Choice Requires="wps">
            <w:drawing>
              <wp:inline distT="0" distB="0" distL="0" distR="0" wp14:anchorId="35B46DFD" wp14:editId="65EC551B">
                <wp:extent cx="4800600" cy="353028"/>
                <wp:effectExtent l="0" t="0" r="19050" b="28575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0600" cy="35302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4ED2BB" w14:textId="77777777" w:rsidR="00422425" w:rsidRDefault="00422425" w:rsidP="00422425">
                            <w:r w:rsidRPr="00CB4E06"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>Please write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5B46DFD" id="_x0000_s1028" type="#_x0000_t202" style="width:378pt;height:27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">
                <v:textbox>
                  <w:txbxContent>
                    <w:p w14:paraId="5C4ED2BB" w14:textId="77777777" w:rsidR="00422425" w:rsidRDefault="00422425" w:rsidP="00422425">
                      <w:r w:rsidRPr="00CB4E06"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>Please write her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E1916AC" w14:textId="77777777" w:rsidR="00422425" w:rsidRPr="00393DF7" w:rsidRDefault="00422425" w:rsidP="00422425">
      <w:pPr>
        <w:spacing w:before="240" w:after="240" w:line="276" w:lineRule="auto"/>
        <w:jc w:val="center"/>
        <w:rPr>
          <w:rFonts w:ascii="Times New Roman" w:eastAsia="Arial" w:hAnsi="Times New Roman" w:cs="Times New Roman"/>
          <w:b/>
        </w:rPr>
      </w:pPr>
      <w:r w:rsidRPr="00393DF7">
        <w:rPr>
          <w:rFonts w:ascii="Times New Roman" w:eastAsia="Arial" w:hAnsi="Times New Roman" w:cs="Times New Roman"/>
          <w:b/>
        </w:rPr>
        <w:t>Section 2: Views on Human-centric Issues in eHealth Apps</w:t>
      </w:r>
    </w:p>
    <w:p w14:paraId="5FA9430B" w14:textId="54F17B6A" w:rsidR="00DD0E47" w:rsidRPr="00422425" w:rsidRDefault="00DD0E47" w:rsidP="00422425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Arial" w:hAnsi="Times New Roman" w:cs="Times New Roman"/>
          <w:color w:val="000000"/>
        </w:rPr>
      </w:pPr>
      <w:r w:rsidRPr="00422425">
        <w:rPr>
          <w:rFonts w:ascii="Times New Roman" w:eastAsia="Arial" w:hAnsi="Times New Roman" w:cs="Times New Roman"/>
          <w:color w:val="000000"/>
        </w:rPr>
        <w:t xml:space="preserve">Pick a </w:t>
      </w:r>
      <w:r w:rsidR="009A74D4" w:rsidRPr="00422425">
        <w:rPr>
          <w:rFonts w:ascii="Times New Roman" w:eastAsia="Arial" w:hAnsi="Times New Roman" w:cs="Times New Roman"/>
          <w:color w:val="000000"/>
        </w:rPr>
        <w:t>eHealth</w:t>
      </w:r>
      <w:r w:rsidR="009A74D4">
        <w:rPr>
          <w:rFonts w:ascii="Times New Roman" w:eastAsia="Arial" w:hAnsi="Times New Roman" w:cs="Times New Roman"/>
          <w:color w:val="000000"/>
        </w:rPr>
        <w:t xml:space="preserve"> app (if possible) or a related mobile app </w:t>
      </w:r>
      <w:r w:rsidR="006610C2">
        <w:rPr>
          <w:rFonts w:ascii="Times New Roman" w:eastAsia="Arial" w:hAnsi="Times New Roman" w:cs="Times New Roman"/>
          <w:color w:val="000000"/>
        </w:rPr>
        <w:t xml:space="preserve">development </w:t>
      </w:r>
      <w:r w:rsidR="009A74D4">
        <w:rPr>
          <w:rFonts w:ascii="Times New Roman" w:eastAsia="Arial" w:hAnsi="Times New Roman" w:cs="Times New Roman"/>
          <w:color w:val="000000"/>
        </w:rPr>
        <w:t>project that you have worked</w:t>
      </w:r>
      <w:r w:rsidR="006610C2">
        <w:rPr>
          <w:rFonts w:ascii="Times New Roman" w:eastAsia="Arial" w:hAnsi="Times New Roman" w:cs="Times New Roman"/>
          <w:color w:val="000000"/>
        </w:rPr>
        <w:t>,</w:t>
      </w:r>
      <w:r w:rsidR="009A74D4">
        <w:rPr>
          <w:rFonts w:ascii="Times New Roman" w:eastAsia="Arial" w:hAnsi="Times New Roman" w:cs="Times New Roman"/>
          <w:color w:val="000000"/>
        </w:rPr>
        <w:t xml:space="preserve"> and </w:t>
      </w:r>
      <w:r w:rsidRPr="00422425">
        <w:rPr>
          <w:rFonts w:ascii="Times New Roman" w:eastAsia="Arial" w:hAnsi="Times New Roman" w:cs="Times New Roman"/>
          <w:color w:val="000000"/>
        </w:rPr>
        <w:t>that you think had particularly challenging human-centric issues e.</w:t>
      </w:r>
      <w:r w:rsidR="006610C2">
        <w:rPr>
          <w:rFonts w:ascii="Times New Roman" w:eastAsia="Arial" w:hAnsi="Times New Roman" w:cs="Times New Roman"/>
          <w:color w:val="000000"/>
        </w:rPr>
        <w:t>g.</w:t>
      </w:r>
      <w:r w:rsidR="009A74D4">
        <w:rPr>
          <w:rFonts w:ascii="Times New Roman" w:eastAsia="Arial" w:hAnsi="Times New Roman" w:cs="Times New Roman"/>
          <w:color w:val="000000"/>
        </w:rPr>
        <w:t>,</w:t>
      </w:r>
      <w:r w:rsidRPr="00422425">
        <w:rPr>
          <w:rFonts w:ascii="Times New Roman" w:eastAsia="Arial" w:hAnsi="Times New Roman" w:cs="Times New Roman"/>
          <w:color w:val="000000"/>
        </w:rPr>
        <w:t xml:space="preserve"> </w:t>
      </w:r>
      <w:r w:rsidR="009A74D4">
        <w:rPr>
          <w:rFonts w:ascii="Times New Roman" w:eastAsia="Arial" w:hAnsi="Times New Roman" w:cs="Times New Roman"/>
          <w:color w:val="000000"/>
        </w:rPr>
        <w:t>end-user</w:t>
      </w:r>
      <w:r w:rsidRPr="00422425">
        <w:rPr>
          <w:rFonts w:ascii="Times New Roman" w:eastAsia="Arial" w:hAnsi="Times New Roman" w:cs="Times New Roman"/>
          <w:color w:val="000000"/>
        </w:rPr>
        <w:t xml:space="preserve"> age, culture, language, gender, physical or mental challenges, socio-economic status, living situation, other particular vulnerability, etc.</w:t>
      </w:r>
    </w:p>
    <w:p w14:paraId="7B7DECF0" w14:textId="77777777" w:rsidR="00DD0E47" w:rsidRPr="00422425" w:rsidRDefault="00DD0E47" w:rsidP="00422425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Arial" w:hAnsi="Times New Roman" w:cs="Times New Roman"/>
          <w:color w:val="000000"/>
        </w:rPr>
      </w:pPr>
    </w:p>
    <w:p w14:paraId="28F7A6BB" w14:textId="55306EB4" w:rsidR="00DD0E47" w:rsidRPr="00422425" w:rsidRDefault="00DD0E47" w:rsidP="00422425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Arial" w:hAnsi="Times New Roman" w:cs="Times New Roman"/>
          <w:color w:val="000000"/>
        </w:rPr>
      </w:pPr>
      <w:r w:rsidRPr="00422425">
        <w:rPr>
          <w:rFonts w:ascii="Times New Roman" w:eastAsia="Arial" w:hAnsi="Times New Roman" w:cs="Times New Roman"/>
          <w:color w:val="000000"/>
        </w:rPr>
        <w:t xml:space="preserve">Please tell me a bit about the system, what it was meant to do, and particular human-centric characteristics that you had to know about and/or accommodate in the </w:t>
      </w:r>
      <w:r w:rsidR="00422425">
        <w:rPr>
          <w:rFonts w:ascii="Times New Roman" w:eastAsia="Arial" w:hAnsi="Times New Roman" w:cs="Times New Roman"/>
          <w:color w:val="000000"/>
        </w:rPr>
        <w:t>mobile app</w:t>
      </w:r>
      <w:r w:rsidRPr="00422425">
        <w:rPr>
          <w:rFonts w:ascii="Times New Roman" w:eastAsia="Arial" w:hAnsi="Times New Roman" w:cs="Times New Roman"/>
          <w:color w:val="000000"/>
        </w:rPr>
        <w:t>:</w:t>
      </w:r>
    </w:p>
    <w:p w14:paraId="3FC40B02" w14:textId="77777777" w:rsidR="00DD0E47" w:rsidRPr="00422425" w:rsidRDefault="00DD0E47" w:rsidP="00422425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Arial" w:hAnsi="Times New Roman" w:cs="Times New Roman"/>
          <w:color w:val="000000"/>
        </w:rPr>
      </w:pPr>
    </w:p>
    <w:p w14:paraId="28D9E944" w14:textId="2DEEC90F" w:rsidR="00422425" w:rsidRDefault="00DD0E47" w:rsidP="00422425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Arial" w:hAnsi="Times New Roman" w:cs="Times New Roman"/>
          <w:color w:val="000000"/>
        </w:rPr>
      </w:pPr>
      <w:r w:rsidRPr="00422425">
        <w:rPr>
          <w:rFonts w:ascii="Times New Roman" w:eastAsia="Arial" w:hAnsi="Times New Roman" w:cs="Times New Roman"/>
          <w:color w:val="000000"/>
        </w:rPr>
        <w:t>System:</w:t>
      </w:r>
    </w:p>
    <w:p w14:paraId="3CA41154" w14:textId="77777777" w:rsidR="00422425" w:rsidRPr="006610C2" w:rsidRDefault="00422425" w:rsidP="0042242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jc w:val="both"/>
        <w:rPr>
          <w:rFonts w:ascii="Times New Roman" w:eastAsia="Arial" w:hAnsi="Times New Roman" w:cs="Times New Roman"/>
          <w:color w:val="000000"/>
          <w:sz w:val="12"/>
          <w:szCs w:val="12"/>
        </w:rPr>
      </w:pPr>
    </w:p>
    <w:p w14:paraId="61C1BE11" w14:textId="74B6EE1E" w:rsidR="00DD0E47" w:rsidRPr="00422425" w:rsidRDefault="00422425" w:rsidP="0042242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jc w:val="both"/>
        <w:rPr>
          <w:rFonts w:ascii="Times New Roman" w:eastAsia="Arial" w:hAnsi="Times New Roman" w:cs="Times New Roman"/>
          <w:color w:val="000000"/>
        </w:rPr>
      </w:pPr>
      <w:r w:rsidRPr="00393DF7">
        <w:rPr>
          <w:noProof/>
        </w:rPr>
        <mc:AlternateContent>
          <mc:Choice Requires="wps">
            <w:drawing>
              <wp:inline distT="0" distB="0" distL="0" distR="0" wp14:anchorId="2E1A4A7C" wp14:editId="41A83C6E">
                <wp:extent cx="4800600" cy="353028"/>
                <wp:effectExtent l="0" t="0" r="19050" b="28575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0600" cy="35302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8B07CE" w14:textId="48139685" w:rsidR="00422425" w:rsidRDefault="00422425" w:rsidP="00422425">
                            <w:r w:rsidRPr="00CB4E06"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 xml:space="preserve">Please </w:t>
                            </w:r>
                            <w:r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>expla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E1A4A7C" id="_x0000_s1029" type="#_x0000_t202" style="width:378pt;height:27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">
                <v:textbox>
                  <w:txbxContent>
                    <w:p w14:paraId="178B07CE" w14:textId="48139685" w:rsidR="00422425" w:rsidRDefault="00422425" w:rsidP="00422425">
                      <w:r w:rsidRPr="00CB4E06"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 xml:space="preserve">Please </w:t>
                      </w:r>
                      <w:r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>explai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BF1778D" w14:textId="1861562A" w:rsidR="00422425" w:rsidRDefault="00DD0E47" w:rsidP="00422425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Arial" w:hAnsi="Times New Roman" w:cs="Times New Roman"/>
          <w:color w:val="000000"/>
        </w:rPr>
      </w:pPr>
      <w:r w:rsidRPr="00422425">
        <w:rPr>
          <w:rFonts w:ascii="Times New Roman" w:eastAsia="Arial" w:hAnsi="Times New Roman" w:cs="Times New Roman"/>
          <w:color w:val="000000"/>
        </w:rPr>
        <w:t>What meant to do:</w:t>
      </w:r>
    </w:p>
    <w:p w14:paraId="6E9C5F3B" w14:textId="77777777" w:rsidR="00422425" w:rsidRPr="006610C2" w:rsidRDefault="00422425" w:rsidP="0042242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jc w:val="both"/>
        <w:rPr>
          <w:rFonts w:ascii="Times New Roman" w:eastAsia="Arial" w:hAnsi="Times New Roman" w:cs="Times New Roman"/>
          <w:color w:val="000000"/>
          <w:sz w:val="12"/>
          <w:szCs w:val="12"/>
        </w:rPr>
      </w:pPr>
    </w:p>
    <w:p w14:paraId="660BB032" w14:textId="1FEFC1FB" w:rsidR="00DD0E47" w:rsidRPr="00422425" w:rsidRDefault="00422425" w:rsidP="0042242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jc w:val="both"/>
        <w:rPr>
          <w:rFonts w:ascii="Times New Roman" w:eastAsia="Arial" w:hAnsi="Times New Roman" w:cs="Times New Roman"/>
          <w:color w:val="000000"/>
        </w:rPr>
      </w:pPr>
      <w:r w:rsidRPr="00393DF7">
        <w:rPr>
          <w:noProof/>
        </w:rPr>
        <w:lastRenderedPageBreak/>
        <mc:AlternateContent>
          <mc:Choice Requires="wps">
            <w:drawing>
              <wp:inline distT="0" distB="0" distL="0" distR="0" wp14:anchorId="37A40149" wp14:editId="29D231B3">
                <wp:extent cx="4800600" cy="353028"/>
                <wp:effectExtent l="0" t="0" r="19050" b="28575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0600" cy="35302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232971" w14:textId="595A50EE" w:rsidR="00422425" w:rsidRDefault="00422425" w:rsidP="00422425">
                            <w:r w:rsidRPr="00CB4E06"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 xml:space="preserve">Please </w:t>
                            </w:r>
                            <w:r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>expla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7A40149" id="_x0000_s1030" type="#_x0000_t202" style="width:378pt;height:27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">
                <v:textbox>
                  <w:txbxContent>
                    <w:p w14:paraId="6E232971" w14:textId="595A50EE" w:rsidR="00422425" w:rsidRDefault="00422425" w:rsidP="00422425">
                      <w:r w:rsidRPr="00CB4E06"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 xml:space="preserve">Please </w:t>
                      </w:r>
                      <w:r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>explai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B790CDA" w14:textId="29717A0C" w:rsidR="00422425" w:rsidRDefault="00DD0E47" w:rsidP="00422425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Arial" w:hAnsi="Times New Roman" w:cs="Times New Roman"/>
          <w:color w:val="000000"/>
        </w:rPr>
      </w:pPr>
      <w:r w:rsidRPr="00422425">
        <w:rPr>
          <w:rFonts w:ascii="Times New Roman" w:eastAsia="Arial" w:hAnsi="Times New Roman" w:cs="Times New Roman"/>
          <w:color w:val="000000"/>
        </w:rPr>
        <w:t>Particular human-centric characteristics had to accommodate:</w:t>
      </w:r>
    </w:p>
    <w:p w14:paraId="5C3E5BE2" w14:textId="77777777" w:rsidR="00422425" w:rsidRPr="006610C2" w:rsidRDefault="00422425" w:rsidP="0042242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jc w:val="both"/>
        <w:rPr>
          <w:rFonts w:ascii="Times New Roman" w:eastAsia="Arial" w:hAnsi="Times New Roman" w:cs="Times New Roman"/>
          <w:color w:val="000000"/>
          <w:sz w:val="12"/>
          <w:szCs w:val="12"/>
        </w:rPr>
      </w:pPr>
    </w:p>
    <w:p w14:paraId="2F868543" w14:textId="7C53F208" w:rsidR="00DD0E47" w:rsidRPr="00422425" w:rsidRDefault="00422425" w:rsidP="0042242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jc w:val="both"/>
        <w:rPr>
          <w:rFonts w:ascii="Times New Roman" w:eastAsia="Arial" w:hAnsi="Times New Roman" w:cs="Times New Roman"/>
          <w:color w:val="000000"/>
        </w:rPr>
      </w:pPr>
      <w:r w:rsidRPr="00393DF7">
        <w:rPr>
          <w:noProof/>
        </w:rPr>
        <mc:AlternateContent>
          <mc:Choice Requires="wps">
            <w:drawing>
              <wp:inline distT="0" distB="0" distL="0" distR="0" wp14:anchorId="1EF36DAD" wp14:editId="7BC35006">
                <wp:extent cx="4800600" cy="353028"/>
                <wp:effectExtent l="0" t="0" r="19050" b="28575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0600" cy="35302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C9743E" w14:textId="67A8D5F1" w:rsidR="00422425" w:rsidRDefault="00422425" w:rsidP="00422425">
                            <w:r w:rsidRPr="00CB4E06"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 xml:space="preserve">Please </w:t>
                            </w:r>
                            <w:r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>expla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EF36DAD" id="_x0000_s1031" type="#_x0000_t202" style="width:378pt;height:27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">
                <v:textbox>
                  <w:txbxContent>
                    <w:p w14:paraId="7FC9743E" w14:textId="67A8D5F1" w:rsidR="00422425" w:rsidRDefault="00422425" w:rsidP="00422425">
                      <w:r w:rsidRPr="00CB4E06"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 xml:space="preserve">Please </w:t>
                      </w:r>
                      <w:r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>explai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A6758AE" w14:textId="6799A56B" w:rsidR="00DD0E47" w:rsidRDefault="00DD0E47" w:rsidP="0042242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440"/>
        <w:jc w:val="both"/>
        <w:rPr>
          <w:rFonts w:ascii="Times New Roman" w:eastAsia="Arial" w:hAnsi="Times New Roman" w:cs="Times New Roman"/>
          <w:color w:val="000000"/>
        </w:rPr>
      </w:pPr>
    </w:p>
    <w:p w14:paraId="29C1D4A4" w14:textId="6C09573F" w:rsidR="00DD0E47" w:rsidRDefault="00DD0E47" w:rsidP="00422425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Arial" w:hAnsi="Times New Roman" w:cs="Times New Roman"/>
          <w:color w:val="000000"/>
        </w:rPr>
      </w:pPr>
      <w:r w:rsidRPr="00422425">
        <w:rPr>
          <w:rFonts w:ascii="Times New Roman" w:eastAsia="Arial" w:hAnsi="Times New Roman" w:cs="Times New Roman"/>
          <w:color w:val="000000"/>
        </w:rPr>
        <w:t>Why were these</w:t>
      </w:r>
      <w:r w:rsidR="00A6385D">
        <w:rPr>
          <w:rFonts w:ascii="Times New Roman" w:eastAsia="Arial" w:hAnsi="Times New Roman" w:cs="Times New Roman"/>
          <w:color w:val="000000"/>
        </w:rPr>
        <w:t xml:space="preserve"> </w:t>
      </w:r>
      <w:r w:rsidRPr="00422425">
        <w:rPr>
          <w:rFonts w:ascii="Times New Roman" w:eastAsia="Arial" w:hAnsi="Times New Roman" w:cs="Times New Roman"/>
          <w:color w:val="000000"/>
        </w:rPr>
        <w:t xml:space="preserve">human-centric characteristics challenging to </w:t>
      </w:r>
      <w:r w:rsidR="00A6385D" w:rsidRPr="00422425">
        <w:rPr>
          <w:rFonts w:ascii="Times New Roman" w:eastAsia="Arial" w:hAnsi="Times New Roman" w:cs="Times New Roman"/>
          <w:color w:val="000000"/>
        </w:rPr>
        <w:t>meet?</w:t>
      </w:r>
      <w:r w:rsidR="00EB13D1">
        <w:rPr>
          <w:rFonts w:ascii="Times New Roman" w:eastAsia="Arial" w:hAnsi="Times New Roman" w:cs="Times New Roman"/>
          <w:color w:val="000000"/>
        </w:rPr>
        <w:t xml:space="preserve"> </w:t>
      </w:r>
    </w:p>
    <w:p w14:paraId="1E15F208" w14:textId="77777777" w:rsidR="006610C2" w:rsidRPr="006610C2" w:rsidRDefault="006610C2" w:rsidP="006610C2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Arial" w:hAnsi="Times New Roman" w:cs="Times New Roman"/>
          <w:color w:val="000000"/>
          <w:sz w:val="12"/>
          <w:szCs w:val="12"/>
        </w:rPr>
      </w:pPr>
    </w:p>
    <w:p w14:paraId="0C0771B8" w14:textId="39BD00CB" w:rsidR="00DD0E47" w:rsidRPr="00422425" w:rsidRDefault="00422425" w:rsidP="00422425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noProof/>
          <w:color w:val="000000"/>
        </w:rPr>
        <mc:AlternateContent>
          <mc:Choice Requires="wps">
            <w:drawing>
              <wp:inline distT="0" distB="0" distL="0" distR="0" wp14:anchorId="22D438B3" wp14:editId="428FF369">
                <wp:extent cx="4800600" cy="353028"/>
                <wp:effectExtent l="0" t="0" r="19050" b="28575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0600" cy="35302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2DAFC4" w14:textId="77777777" w:rsidR="00422425" w:rsidRDefault="00422425" w:rsidP="00422425">
                            <w:r w:rsidRPr="00CB4E06"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 xml:space="preserve">Please </w:t>
                            </w:r>
                            <w:r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>expla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2D438B3" id="_x0000_s1032" type="#_x0000_t202" style="width:378pt;height:27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">
                <v:textbox>
                  <w:txbxContent>
                    <w:p w14:paraId="7E2DAFC4" w14:textId="77777777" w:rsidR="00422425" w:rsidRDefault="00422425" w:rsidP="00422425">
                      <w:r w:rsidRPr="00CB4E06"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 xml:space="preserve">Please </w:t>
                      </w:r>
                      <w:r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>explai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1A0EC43" w14:textId="77777777" w:rsidR="00DD0E47" w:rsidRPr="00422425" w:rsidRDefault="00DD0E47" w:rsidP="00422425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Arial" w:hAnsi="Times New Roman" w:cs="Times New Roman"/>
          <w:color w:val="000000"/>
        </w:rPr>
      </w:pPr>
    </w:p>
    <w:p w14:paraId="7CA4B200" w14:textId="3C8EC9EE" w:rsidR="00DD0E47" w:rsidRDefault="00DD0E47" w:rsidP="00422425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Arial" w:hAnsi="Times New Roman" w:cs="Times New Roman"/>
          <w:color w:val="000000"/>
        </w:rPr>
      </w:pPr>
      <w:r w:rsidRPr="00422425">
        <w:rPr>
          <w:rFonts w:ascii="Times New Roman" w:eastAsia="Arial" w:hAnsi="Times New Roman" w:cs="Times New Roman"/>
          <w:color w:val="000000"/>
        </w:rPr>
        <w:t>When did you find out about these particular issues</w:t>
      </w:r>
      <w:r w:rsidR="00A6385D">
        <w:rPr>
          <w:rFonts w:ascii="Times New Roman" w:eastAsia="Arial" w:hAnsi="Times New Roman" w:cs="Times New Roman"/>
          <w:color w:val="000000"/>
        </w:rPr>
        <w:t>? D</w:t>
      </w:r>
      <w:r w:rsidRPr="00422425">
        <w:rPr>
          <w:rFonts w:ascii="Times New Roman" w:eastAsia="Arial" w:hAnsi="Times New Roman" w:cs="Times New Roman"/>
          <w:color w:val="000000"/>
        </w:rPr>
        <w:t>uring</w:t>
      </w:r>
      <w:r w:rsidR="00A6385D">
        <w:rPr>
          <w:rFonts w:ascii="Times New Roman" w:eastAsia="Arial" w:hAnsi="Times New Roman" w:cs="Times New Roman"/>
          <w:color w:val="000000"/>
        </w:rPr>
        <w:t xml:space="preserve"> app</w:t>
      </w:r>
      <w:r w:rsidRPr="00422425">
        <w:rPr>
          <w:rFonts w:ascii="Times New Roman" w:eastAsia="Arial" w:hAnsi="Times New Roman" w:cs="Times New Roman"/>
          <w:color w:val="000000"/>
        </w:rPr>
        <w:t xml:space="preserve"> requirements </w:t>
      </w:r>
      <w:proofErr w:type="gramStart"/>
      <w:r w:rsidR="00A6385D" w:rsidRPr="00422425">
        <w:rPr>
          <w:rFonts w:ascii="Times New Roman" w:eastAsia="Arial" w:hAnsi="Times New Roman" w:cs="Times New Roman"/>
          <w:color w:val="000000"/>
        </w:rPr>
        <w:t>gathering</w:t>
      </w:r>
      <w:r w:rsidR="00A6385D">
        <w:rPr>
          <w:rFonts w:ascii="Times New Roman" w:eastAsia="Arial" w:hAnsi="Times New Roman" w:cs="Times New Roman"/>
          <w:color w:val="000000"/>
        </w:rPr>
        <w:t>?</w:t>
      </w:r>
      <w:proofErr w:type="gramEnd"/>
      <w:r w:rsidRPr="00422425">
        <w:rPr>
          <w:rFonts w:ascii="Times New Roman" w:eastAsia="Arial" w:hAnsi="Times New Roman" w:cs="Times New Roman"/>
          <w:color w:val="000000"/>
        </w:rPr>
        <w:t xml:space="preserve"> </w:t>
      </w:r>
      <w:r w:rsidR="00D304E5">
        <w:rPr>
          <w:rFonts w:ascii="Times New Roman" w:eastAsia="Arial" w:hAnsi="Times New Roman" w:cs="Times New Roman"/>
          <w:color w:val="000000"/>
        </w:rPr>
        <w:t xml:space="preserve">App coding? App Interface </w:t>
      </w:r>
      <w:r w:rsidRPr="00422425">
        <w:rPr>
          <w:rFonts w:ascii="Times New Roman" w:eastAsia="Arial" w:hAnsi="Times New Roman" w:cs="Times New Roman"/>
          <w:color w:val="000000"/>
        </w:rPr>
        <w:t>design? During</w:t>
      </w:r>
      <w:r w:rsidR="00A6385D">
        <w:rPr>
          <w:rFonts w:ascii="Times New Roman" w:eastAsia="Arial" w:hAnsi="Times New Roman" w:cs="Times New Roman"/>
          <w:color w:val="000000"/>
        </w:rPr>
        <w:t xml:space="preserve"> app</w:t>
      </w:r>
      <w:r w:rsidRPr="00422425">
        <w:rPr>
          <w:rFonts w:ascii="Times New Roman" w:eastAsia="Arial" w:hAnsi="Times New Roman" w:cs="Times New Roman"/>
          <w:color w:val="000000"/>
        </w:rPr>
        <w:t xml:space="preserve"> testing? Via user reviews/user issues reporting? </w:t>
      </w:r>
      <w:r w:rsidR="006610C2">
        <w:rPr>
          <w:rFonts w:ascii="Times New Roman" w:eastAsia="Arial" w:hAnsi="Times New Roman" w:cs="Times New Roman"/>
          <w:color w:val="000000"/>
        </w:rPr>
        <w:t xml:space="preserve">Or Others? </w:t>
      </w:r>
    </w:p>
    <w:p w14:paraId="4AF2F0FA" w14:textId="77777777" w:rsidR="006610C2" w:rsidRPr="006610C2" w:rsidRDefault="006610C2" w:rsidP="006610C2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Arial" w:hAnsi="Times New Roman" w:cs="Times New Roman"/>
          <w:color w:val="000000"/>
          <w:sz w:val="12"/>
          <w:szCs w:val="12"/>
        </w:rPr>
      </w:pPr>
    </w:p>
    <w:p w14:paraId="4D8464C4" w14:textId="114FC4B2" w:rsidR="00422425" w:rsidRDefault="00422425" w:rsidP="00422425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noProof/>
          <w:color w:val="000000"/>
        </w:rPr>
        <mc:AlternateContent>
          <mc:Choice Requires="wps">
            <w:drawing>
              <wp:inline distT="0" distB="0" distL="0" distR="0" wp14:anchorId="3C3994F7" wp14:editId="08149955">
                <wp:extent cx="4800600" cy="353028"/>
                <wp:effectExtent l="0" t="0" r="19050" b="28575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0600" cy="35302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79C874" w14:textId="77777777" w:rsidR="00422425" w:rsidRDefault="00422425" w:rsidP="00422425">
                            <w:r w:rsidRPr="00CB4E06"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 xml:space="preserve">Please </w:t>
                            </w:r>
                            <w:r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>expla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C3994F7" id="_x0000_s1033" type="#_x0000_t202" style="width:378pt;height:27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">
                <v:textbox>
                  <w:txbxContent>
                    <w:p w14:paraId="2779C874" w14:textId="77777777" w:rsidR="00422425" w:rsidRDefault="00422425" w:rsidP="00422425">
                      <w:r w:rsidRPr="00CB4E06"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 xml:space="preserve">Please </w:t>
                      </w:r>
                      <w:r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>explai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48FF3B7" w14:textId="0F728433" w:rsidR="00422425" w:rsidRDefault="00422425" w:rsidP="00422425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Arial" w:hAnsi="Times New Roman" w:cs="Times New Roman"/>
          <w:color w:val="000000"/>
        </w:rPr>
      </w:pPr>
    </w:p>
    <w:p w14:paraId="07B04CAD" w14:textId="7DA4047C" w:rsidR="00A6385D" w:rsidRDefault="00A6385D" w:rsidP="00A6385D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Arial" w:hAnsi="Times New Roman" w:cs="Times New Roman"/>
          <w:color w:val="000000"/>
        </w:rPr>
      </w:pPr>
      <w:r w:rsidRPr="00422425">
        <w:rPr>
          <w:rFonts w:ascii="Times New Roman" w:eastAsia="Arial" w:hAnsi="Times New Roman" w:cs="Times New Roman"/>
          <w:color w:val="000000"/>
        </w:rPr>
        <w:t xml:space="preserve">Which particular human-centric issues were discovered during which phase of </w:t>
      </w:r>
      <w:r>
        <w:rPr>
          <w:rFonts w:ascii="Times New Roman" w:eastAsia="Arial" w:hAnsi="Times New Roman" w:cs="Times New Roman"/>
          <w:color w:val="000000"/>
        </w:rPr>
        <w:t xml:space="preserve">app </w:t>
      </w:r>
      <w:r w:rsidRPr="00422425">
        <w:rPr>
          <w:rFonts w:ascii="Times New Roman" w:eastAsia="Arial" w:hAnsi="Times New Roman" w:cs="Times New Roman"/>
          <w:color w:val="000000"/>
        </w:rPr>
        <w:t>development? Who highlighted them</w:t>
      </w:r>
      <w:r>
        <w:rPr>
          <w:rFonts w:ascii="Times New Roman" w:eastAsia="Arial" w:hAnsi="Times New Roman" w:cs="Times New Roman"/>
          <w:color w:val="000000"/>
        </w:rPr>
        <w:t xml:space="preserve"> e.g., end-user, developer, domain experts or other stakeholders</w:t>
      </w:r>
      <w:r w:rsidRPr="00422425">
        <w:rPr>
          <w:rFonts w:ascii="Times New Roman" w:eastAsia="Arial" w:hAnsi="Times New Roman" w:cs="Times New Roman"/>
          <w:color w:val="000000"/>
        </w:rPr>
        <w:t>?</w:t>
      </w:r>
    </w:p>
    <w:p w14:paraId="65137904" w14:textId="77777777" w:rsidR="006610C2" w:rsidRPr="006610C2" w:rsidRDefault="006610C2" w:rsidP="006610C2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Arial" w:hAnsi="Times New Roman" w:cs="Times New Roman"/>
          <w:color w:val="000000"/>
          <w:sz w:val="12"/>
          <w:szCs w:val="12"/>
        </w:rPr>
      </w:pPr>
    </w:p>
    <w:p w14:paraId="1774E454" w14:textId="77777777" w:rsidR="00A6385D" w:rsidRDefault="00A6385D" w:rsidP="00A6385D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noProof/>
          <w:color w:val="000000"/>
        </w:rPr>
        <mc:AlternateContent>
          <mc:Choice Requires="wps">
            <w:drawing>
              <wp:inline distT="0" distB="0" distL="0" distR="0" wp14:anchorId="7A683810" wp14:editId="0B3BBDF2">
                <wp:extent cx="4800600" cy="353028"/>
                <wp:effectExtent l="0" t="0" r="19050" b="28575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0600" cy="35302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9EAA2F" w14:textId="77777777" w:rsidR="00A6385D" w:rsidRDefault="00A6385D" w:rsidP="00A6385D">
                            <w:r w:rsidRPr="00CB4E06"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 xml:space="preserve">Please </w:t>
                            </w:r>
                            <w:r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>expla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A683810" id="_x0000_s1034" type="#_x0000_t202" style="width:378pt;height:27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">
                <v:textbox>
                  <w:txbxContent>
                    <w:p w14:paraId="4C9EAA2F" w14:textId="77777777" w:rsidR="00A6385D" w:rsidRDefault="00A6385D" w:rsidP="00A6385D">
                      <w:r w:rsidRPr="00CB4E06"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 xml:space="preserve">Please </w:t>
                      </w:r>
                      <w:r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>explai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746512D" w14:textId="167F167A" w:rsidR="00A6385D" w:rsidRPr="00A6385D" w:rsidRDefault="00A6385D" w:rsidP="00A6385D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Arial" w:hAnsi="Times New Roman" w:cs="Times New Roman"/>
          <w:color w:val="000000"/>
        </w:rPr>
      </w:pPr>
    </w:p>
    <w:p w14:paraId="3B82D9B8" w14:textId="193AC93E" w:rsidR="007833B4" w:rsidRDefault="007833B4" w:rsidP="00422425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Arial" w:hAnsi="Times New Roman" w:cs="Times New Roman"/>
          <w:color w:val="000000"/>
        </w:rPr>
      </w:pPr>
      <w:r w:rsidRPr="00422425">
        <w:rPr>
          <w:rFonts w:ascii="Times New Roman" w:eastAsia="Arial" w:hAnsi="Times New Roman" w:cs="Times New Roman"/>
          <w:color w:val="000000"/>
        </w:rPr>
        <w:t xml:space="preserve">How does your software team talk about these issues? Capture them in requirements, designs, tests? How do you talk with stakeholders or users about them? </w:t>
      </w:r>
    </w:p>
    <w:p w14:paraId="37167242" w14:textId="77777777" w:rsidR="006610C2" w:rsidRPr="006610C2" w:rsidRDefault="006610C2" w:rsidP="006610C2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Arial" w:hAnsi="Times New Roman" w:cs="Times New Roman"/>
          <w:color w:val="000000"/>
          <w:sz w:val="12"/>
          <w:szCs w:val="12"/>
        </w:rPr>
      </w:pPr>
    </w:p>
    <w:p w14:paraId="5A708238" w14:textId="77777777" w:rsidR="00422425" w:rsidRDefault="00422425" w:rsidP="00422425">
      <w:pPr>
        <w:pStyle w:val="ListParagraph"/>
        <w:spacing w:after="0" w:line="240" w:lineRule="auto"/>
        <w:jc w:val="both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noProof/>
          <w:color w:val="000000"/>
        </w:rPr>
        <mc:AlternateContent>
          <mc:Choice Requires="wps">
            <w:drawing>
              <wp:inline distT="0" distB="0" distL="0" distR="0" wp14:anchorId="58516A74" wp14:editId="466DC134">
                <wp:extent cx="4800600" cy="353028"/>
                <wp:effectExtent l="0" t="0" r="19050" b="28575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0600" cy="35302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4AFDF0" w14:textId="77777777" w:rsidR="00422425" w:rsidRDefault="00422425" w:rsidP="00422425">
                            <w:r w:rsidRPr="00CB4E06"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 xml:space="preserve">Please </w:t>
                            </w:r>
                            <w:r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>expla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8516A74" id="_x0000_s1035" type="#_x0000_t202" style="width:378pt;height:27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">
                <v:textbox>
                  <w:txbxContent>
                    <w:p w14:paraId="194AFDF0" w14:textId="77777777" w:rsidR="00422425" w:rsidRDefault="00422425" w:rsidP="00422425">
                      <w:r w:rsidRPr="00CB4E06"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 xml:space="preserve">Please </w:t>
                      </w:r>
                      <w:r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>explai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D40675B" w14:textId="10593008" w:rsidR="00422425" w:rsidRDefault="00422425" w:rsidP="00422425">
      <w:pPr>
        <w:pStyle w:val="ListParagraph"/>
        <w:spacing w:after="0" w:line="240" w:lineRule="auto"/>
        <w:jc w:val="both"/>
        <w:rPr>
          <w:rFonts w:ascii="Times New Roman" w:eastAsia="Arial" w:hAnsi="Times New Roman" w:cs="Times New Roman"/>
          <w:color w:val="000000"/>
        </w:rPr>
      </w:pPr>
    </w:p>
    <w:p w14:paraId="161DCD61" w14:textId="60C11176" w:rsidR="00D304E5" w:rsidRDefault="00D304E5" w:rsidP="00D304E5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Arial" w:hAnsi="Times New Roman" w:cs="Times New Roman"/>
          <w:color w:val="000000"/>
        </w:rPr>
      </w:pPr>
      <w:r w:rsidRPr="00422425">
        <w:rPr>
          <w:rFonts w:ascii="Times New Roman" w:eastAsia="Arial" w:hAnsi="Times New Roman" w:cs="Times New Roman"/>
          <w:color w:val="000000"/>
        </w:rPr>
        <w:t>Are there</w:t>
      </w:r>
      <w:r>
        <w:rPr>
          <w:rFonts w:ascii="Times New Roman" w:eastAsia="Arial" w:hAnsi="Times New Roman" w:cs="Times New Roman"/>
          <w:color w:val="000000"/>
        </w:rPr>
        <w:t xml:space="preserve"> any</w:t>
      </w:r>
      <w:r w:rsidRPr="00422425">
        <w:rPr>
          <w:rFonts w:ascii="Times New Roman" w:eastAsia="Arial" w:hAnsi="Times New Roman" w:cs="Times New Roman"/>
          <w:color w:val="000000"/>
        </w:rPr>
        <w:t xml:space="preserve"> limitations in your current approaches for recognising or handling some </w:t>
      </w:r>
      <w:r>
        <w:rPr>
          <w:rFonts w:ascii="Times New Roman" w:eastAsia="Arial" w:hAnsi="Times New Roman" w:cs="Times New Roman"/>
          <w:color w:val="000000"/>
        </w:rPr>
        <w:t xml:space="preserve">human centric </w:t>
      </w:r>
      <w:r w:rsidRPr="00422425">
        <w:rPr>
          <w:rFonts w:ascii="Times New Roman" w:eastAsia="Arial" w:hAnsi="Times New Roman" w:cs="Times New Roman"/>
          <w:color w:val="000000"/>
        </w:rPr>
        <w:t>issues</w:t>
      </w:r>
      <w:r>
        <w:rPr>
          <w:rFonts w:ascii="Times New Roman" w:eastAsia="Arial" w:hAnsi="Times New Roman" w:cs="Times New Roman"/>
          <w:color w:val="000000"/>
        </w:rPr>
        <w:t xml:space="preserve"> you mentioned in Question 15</w:t>
      </w:r>
      <w:r w:rsidRPr="00422425">
        <w:rPr>
          <w:rFonts w:ascii="Times New Roman" w:eastAsia="Arial" w:hAnsi="Times New Roman" w:cs="Times New Roman"/>
          <w:color w:val="000000"/>
        </w:rPr>
        <w:t>?</w:t>
      </w:r>
    </w:p>
    <w:p w14:paraId="732A25B7" w14:textId="77777777" w:rsidR="006610C2" w:rsidRPr="006610C2" w:rsidRDefault="006610C2" w:rsidP="006610C2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Arial" w:hAnsi="Times New Roman" w:cs="Times New Roman"/>
          <w:color w:val="000000"/>
          <w:sz w:val="12"/>
          <w:szCs w:val="12"/>
        </w:rPr>
      </w:pPr>
    </w:p>
    <w:p w14:paraId="51718B1B" w14:textId="77777777" w:rsidR="00D304E5" w:rsidRDefault="00D304E5" w:rsidP="00D304E5">
      <w:pPr>
        <w:pStyle w:val="ListParagraph"/>
        <w:spacing w:after="0" w:line="240" w:lineRule="auto"/>
        <w:jc w:val="both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noProof/>
          <w:color w:val="000000"/>
        </w:rPr>
        <mc:AlternateContent>
          <mc:Choice Requires="wps">
            <w:drawing>
              <wp:inline distT="0" distB="0" distL="0" distR="0" wp14:anchorId="6EFD4F9A" wp14:editId="06E3B04C">
                <wp:extent cx="4800600" cy="353028"/>
                <wp:effectExtent l="0" t="0" r="19050" b="28575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0600" cy="35302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A2C9AC" w14:textId="77777777" w:rsidR="00D304E5" w:rsidRDefault="00D304E5" w:rsidP="00D304E5">
                            <w:r w:rsidRPr="00CB4E06"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 xml:space="preserve">Please </w:t>
                            </w:r>
                            <w:r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>expla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EFD4F9A" id="_x0000_s1036" type="#_x0000_t202" style="width:378pt;height:27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">
                <v:textbox>
                  <w:txbxContent>
                    <w:p w14:paraId="7FA2C9AC" w14:textId="77777777" w:rsidR="00D304E5" w:rsidRDefault="00D304E5" w:rsidP="00D304E5">
                      <w:r w:rsidRPr="00CB4E06"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 xml:space="preserve">Please </w:t>
                      </w:r>
                      <w:r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>explai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BF2719D" w14:textId="77777777" w:rsidR="00D304E5" w:rsidRDefault="00D304E5" w:rsidP="00D304E5">
      <w:pPr>
        <w:pStyle w:val="ListParagraph"/>
        <w:spacing w:after="0" w:line="240" w:lineRule="auto"/>
        <w:jc w:val="both"/>
        <w:rPr>
          <w:rFonts w:ascii="Times New Roman" w:eastAsia="Arial" w:hAnsi="Times New Roman" w:cs="Times New Roman"/>
          <w:color w:val="000000"/>
        </w:rPr>
      </w:pPr>
    </w:p>
    <w:p w14:paraId="3B2E2343" w14:textId="29F3C443" w:rsidR="00DD0E47" w:rsidRDefault="00DD0E47" w:rsidP="00422425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eastAsia="Arial" w:hAnsi="Times New Roman" w:cs="Times New Roman"/>
          <w:color w:val="000000"/>
        </w:rPr>
      </w:pPr>
      <w:r w:rsidRPr="00422425">
        <w:rPr>
          <w:rFonts w:ascii="Times New Roman" w:eastAsia="Arial" w:hAnsi="Times New Roman" w:cs="Times New Roman"/>
          <w:color w:val="000000"/>
        </w:rPr>
        <w:t xml:space="preserve">If you discovered some issues during acceptance testing or via defect reports/user reviews, how were these described by the testers/end users? Were their descriptions clear? </w:t>
      </w:r>
    </w:p>
    <w:p w14:paraId="32F5D238" w14:textId="77777777" w:rsidR="006610C2" w:rsidRPr="006610C2" w:rsidRDefault="006610C2" w:rsidP="006610C2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Arial" w:hAnsi="Times New Roman" w:cs="Times New Roman"/>
          <w:color w:val="000000"/>
          <w:sz w:val="12"/>
          <w:szCs w:val="12"/>
        </w:rPr>
      </w:pPr>
    </w:p>
    <w:p w14:paraId="25B41506" w14:textId="55ACFD81" w:rsidR="00422425" w:rsidRDefault="00422425" w:rsidP="00422425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noProof/>
          <w:color w:val="000000"/>
        </w:rPr>
        <mc:AlternateContent>
          <mc:Choice Requires="wps">
            <w:drawing>
              <wp:inline distT="0" distB="0" distL="0" distR="0" wp14:anchorId="688620EB" wp14:editId="7CA9B627">
                <wp:extent cx="4800600" cy="353028"/>
                <wp:effectExtent l="0" t="0" r="19050" b="28575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0600" cy="35302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97467F" w14:textId="77777777" w:rsidR="00422425" w:rsidRDefault="00422425" w:rsidP="00422425">
                            <w:r w:rsidRPr="00CB4E06"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 xml:space="preserve">Please </w:t>
                            </w:r>
                            <w:r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>expla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88620EB" id="_x0000_s1037" type="#_x0000_t202" style="width:378pt;height:27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">
                <v:textbox>
                  <w:txbxContent>
                    <w:p w14:paraId="0897467F" w14:textId="77777777" w:rsidR="00422425" w:rsidRDefault="00422425" w:rsidP="00422425">
                      <w:r w:rsidRPr="00CB4E06"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 xml:space="preserve">Please </w:t>
                      </w:r>
                      <w:r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>explai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43ED9C0" w14:textId="77777777" w:rsidR="00D304E5" w:rsidRDefault="00D304E5" w:rsidP="00D304E5">
      <w:pPr>
        <w:pStyle w:val="ListParagraph"/>
        <w:spacing w:after="0" w:line="240" w:lineRule="auto"/>
        <w:jc w:val="both"/>
        <w:rPr>
          <w:rFonts w:ascii="Times New Roman" w:eastAsia="Arial" w:hAnsi="Times New Roman" w:cs="Times New Roman"/>
          <w:color w:val="000000"/>
        </w:rPr>
      </w:pPr>
    </w:p>
    <w:p w14:paraId="72C5D11A" w14:textId="0831875B" w:rsidR="00D304E5" w:rsidRDefault="00D304E5" w:rsidP="00D304E5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eastAsia="Arial" w:hAnsi="Times New Roman" w:cs="Times New Roman"/>
          <w:color w:val="000000"/>
        </w:rPr>
      </w:pPr>
      <w:r w:rsidRPr="00422425">
        <w:rPr>
          <w:rFonts w:ascii="Times New Roman" w:eastAsia="Arial" w:hAnsi="Times New Roman" w:cs="Times New Roman"/>
          <w:color w:val="000000"/>
        </w:rPr>
        <w:t xml:space="preserve">Could you </w:t>
      </w:r>
      <w:r>
        <w:rPr>
          <w:rFonts w:ascii="Times New Roman" w:eastAsia="Arial" w:hAnsi="Times New Roman" w:cs="Times New Roman"/>
          <w:color w:val="000000"/>
        </w:rPr>
        <w:t xml:space="preserve">specify </w:t>
      </w:r>
      <w:r w:rsidRPr="00422425">
        <w:rPr>
          <w:rFonts w:ascii="Times New Roman" w:eastAsia="Arial" w:hAnsi="Times New Roman" w:cs="Times New Roman"/>
          <w:color w:val="000000"/>
        </w:rPr>
        <w:t>the faults highlighted</w:t>
      </w:r>
      <w:r>
        <w:rPr>
          <w:rFonts w:ascii="Times New Roman" w:eastAsia="Arial" w:hAnsi="Times New Roman" w:cs="Times New Roman"/>
          <w:color w:val="000000"/>
        </w:rPr>
        <w:t xml:space="preserve"> in Question 17</w:t>
      </w:r>
      <w:r w:rsidRPr="00422425">
        <w:rPr>
          <w:rFonts w:ascii="Times New Roman" w:eastAsia="Arial" w:hAnsi="Times New Roman" w:cs="Times New Roman"/>
          <w:color w:val="000000"/>
        </w:rPr>
        <w:t xml:space="preserve">?  Did you agree with the assessment of </w:t>
      </w:r>
      <w:r>
        <w:rPr>
          <w:rFonts w:ascii="Times New Roman" w:eastAsia="Arial" w:hAnsi="Times New Roman" w:cs="Times New Roman"/>
          <w:color w:val="000000"/>
        </w:rPr>
        <w:t xml:space="preserve">these issues </w:t>
      </w:r>
      <w:r w:rsidRPr="00422425">
        <w:rPr>
          <w:rFonts w:ascii="Times New Roman" w:eastAsia="Arial" w:hAnsi="Times New Roman" w:cs="Times New Roman"/>
          <w:color w:val="000000"/>
        </w:rPr>
        <w:t>as defects?  Did you manage to fix them</w:t>
      </w:r>
      <w:r>
        <w:rPr>
          <w:rFonts w:ascii="Times New Roman" w:eastAsia="Arial" w:hAnsi="Times New Roman" w:cs="Times New Roman"/>
          <w:color w:val="000000"/>
        </w:rPr>
        <w:t xml:space="preserve"> in the app itself</w:t>
      </w:r>
      <w:r w:rsidRPr="00422425">
        <w:rPr>
          <w:rFonts w:ascii="Times New Roman" w:eastAsia="Arial" w:hAnsi="Times New Roman" w:cs="Times New Roman"/>
          <w:color w:val="000000"/>
        </w:rPr>
        <w:t>?</w:t>
      </w:r>
    </w:p>
    <w:p w14:paraId="1B8E882F" w14:textId="77777777" w:rsidR="006610C2" w:rsidRPr="006610C2" w:rsidRDefault="006610C2" w:rsidP="006610C2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Arial" w:hAnsi="Times New Roman" w:cs="Times New Roman"/>
          <w:color w:val="000000"/>
          <w:sz w:val="12"/>
          <w:szCs w:val="12"/>
        </w:rPr>
      </w:pPr>
    </w:p>
    <w:p w14:paraId="25EC4D8F" w14:textId="77777777" w:rsidR="00D304E5" w:rsidRDefault="00D304E5" w:rsidP="00D304E5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noProof/>
          <w:color w:val="000000"/>
        </w:rPr>
        <mc:AlternateContent>
          <mc:Choice Requires="wps">
            <w:drawing>
              <wp:inline distT="0" distB="0" distL="0" distR="0" wp14:anchorId="3632149D" wp14:editId="3A4DA9AC">
                <wp:extent cx="4800600" cy="353028"/>
                <wp:effectExtent l="0" t="0" r="19050" b="28575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0600" cy="35302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D87401" w14:textId="77777777" w:rsidR="00D304E5" w:rsidRDefault="00D304E5" w:rsidP="00D304E5">
                            <w:r w:rsidRPr="00CB4E06"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 xml:space="preserve">Please </w:t>
                            </w:r>
                            <w:r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>expla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632149D" id="_x0000_s1038" type="#_x0000_t202" style="width:378pt;height:27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">
                <v:textbox>
                  <w:txbxContent>
                    <w:p w14:paraId="13D87401" w14:textId="77777777" w:rsidR="00D304E5" w:rsidRDefault="00D304E5" w:rsidP="00D304E5">
                      <w:r w:rsidRPr="00CB4E06"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 xml:space="preserve">Please </w:t>
                      </w:r>
                      <w:r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>explai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6B47424" w14:textId="77777777" w:rsidR="00D304E5" w:rsidRDefault="00D304E5" w:rsidP="00422425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Arial" w:hAnsi="Times New Roman" w:cs="Times New Roman"/>
          <w:color w:val="000000"/>
        </w:rPr>
      </w:pPr>
    </w:p>
    <w:p w14:paraId="3152FFCE" w14:textId="018DCB95" w:rsidR="0073137F" w:rsidRDefault="0073137F" w:rsidP="00422425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Arial" w:hAnsi="Times New Roman" w:cs="Times New Roman"/>
          <w:color w:val="000000"/>
        </w:rPr>
      </w:pPr>
      <w:r w:rsidRPr="00422425">
        <w:rPr>
          <w:rFonts w:ascii="Times New Roman" w:eastAsia="Arial" w:hAnsi="Times New Roman" w:cs="Times New Roman"/>
          <w:color w:val="000000"/>
        </w:rPr>
        <w:lastRenderedPageBreak/>
        <w:t>Did you use any particular design approach, tools, coding</w:t>
      </w:r>
      <w:r w:rsidR="00D304E5">
        <w:rPr>
          <w:rFonts w:ascii="Times New Roman" w:eastAsia="Arial" w:hAnsi="Times New Roman" w:cs="Times New Roman"/>
          <w:color w:val="000000"/>
        </w:rPr>
        <w:t>,</w:t>
      </w:r>
      <w:r w:rsidRPr="00422425">
        <w:rPr>
          <w:rFonts w:ascii="Times New Roman" w:eastAsia="Arial" w:hAnsi="Times New Roman" w:cs="Times New Roman"/>
          <w:color w:val="000000"/>
        </w:rPr>
        <w:t xml:space="preserve"> APIs, test cases</w:t>
      </w:r>
      <w:r w:rsidR="00D304E5">
        <w:rPr>
          <w:rFonts w:ascii="Times New Roman" w:eastAsia="Arial" w:hAnsi="Times New Roman" w:cs="Times New Roman"/>
          <w:color w:val="000000"/>
        </w:rPr>
        <w:t xml:space="preserve"> to fix the issues mentioned in Questions 17 and 18</w:t>
      </w:r>
      <w:r w:rsidRPr="00422425">
        <w:rPr>
          <w:rFonts w:ascii="Times New Roman" w:eastAsia="Arial" w:hAnsi="Times New Roman" w:cs="Times New Roman"/>
          <w:color w:val="000000"/>
        </w:rPr>
        <w:t>?</w:t>
      </w:r>
    </w:p>
    <w:p w14:paraId="460B44BF" w14:textId="77777777" w:rsidR="006610C2" w:rsidRPr="006610C2" w:rsidRDefault="006610C2" w:rsidP="006610C2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Arial" w:hAnsi="Times New Roman" w:cs="Times New Roman"/>
          <w:color w:val="000000"/>
          <w:sz w:val="12"/>
          <w:szCs w:val="12"/>
        </w:rPr>
      </w:pPr>
    </w:p>
    <w:p w14:paraId="3256DB0F" w14:textId="37A9EBD3" w:rsidR="00422425" w:rsidRDefault="00422425" w:rsidP="00422425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noProof/>
          <w:color w:val="000000"/>
        </w:rPr>
        <mc:AlternateContent>
          <mc:Choice Requires="wps">
            <w:drawing>
              <wp:inline distT="0" distB="0" distL="0" distR="0" wp14:anchorId="0CC8C0B7" wp14:editId="0C95F5C4">
                <wp:extent cx="4800600" cy="353028"/>
                <wp:effectExtent l="0" t="0" r="19050" b="28575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0600" cy="35302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1E8F0A" w14:textId="77777777" w:rsidR="00422425" w:rsidRDefault="00422425" w:rsidP="00422425">
                            <w:r w:rsidRPr="00CB4E06"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 xml:space="preserve">Please </w:t>
                            </w:r>
                            <w:r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>expla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CC8C0B7" id="_x0000_s1039" type="#_x0000_t202" style="width:378pt;height:27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">
                <v:textbox>
                  <w:txbxContent>
                    <w:p w14:paraId="491E8F0A" w14:textId="77777777" w:rsidR="00422425" w:rsidRDefault="00422425" w:rsidP="00422425">
                      <w:r w:rsidRPr="00CB4E06"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 xml:space="preserve">Please </w:t>
                      </w:r>
                      <w:r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>explai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B2D9E8B" w14:textId="3D650340" w:rsidR="00422425" w:rsidRDefault="00422425" w:rsidP="00422425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Arial" w:hAnsi="Times New Roman" w:cs="Times New Roman"/>
          <w:color w:val="000000"/>
        </w:rPr>
      </w:pPr>
    </w:p>
    <w:p w14:paraId="673A864A" w14:textId="4B3EAF21" w:rsidR="00EB13D1" w:rsidRDefault="00EB13D1" w:rsidP="00422425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Arial" w:hAnsi="Times New Roman" w:cs="Times New Roman"/>
          <w:color w:val="000000"/>
        </w:rPr>
      </w:pPr>
    </w:p>
    <w:p w14:paraId="3ED1748F" w14:textId="77777777" w:rsidR="00EB13D1" w:rsidRDefault="00EB13D1" w:rsidP="00422425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Arial" w:hAnsi="Times New Roman" w:cs="Times New Roman"/>
          <w:color w:val="000000"/>
        </w:rPr>
      </w:pPr>
    </w:p>
    <w:p w14:paraId="63328B85" w14:textId="101D2E22" w:rsidR="007833B4" w:rsidRDefault="007833B4" w:rsidP="00422425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Arial" w:hAnsi="Times New Roman" w:cs="Times New Roman"/>
          <w:color w:val="000000"/>
        </w:rPr>
      </w:pPr>
      <w:r w:rsidRPr="00422425">
        <w:rPr>
          <w:rFonts w:ascii="Times New Roman" w:eastAsia="Arial" w:hAnsi="Times New Roman" w:cs="Times New Roman"/>
          <w:color w:val="000000"/>
        </w:rPr>
        <w:t xml:space="preserve">Do you think </w:t>
      </w:r>
      <w:r w:rsidR="000F073A">
        <w:rPr>
          <w:rFonts w:ascii="Times New Roman" w:eastAsia="Arial" w:hAnsi="Times New Roman" w:cs="Times New Roman"/>
          <w:color w:val="000000"/>
        </w:rPr>
        <w:t xml:space="preserve">mobile app </w:t>
      </w:r>
      <w:r w:rsidRPr="00422425">
        <w:rPr>
          <w:rFonts w:ascii="Times New Roman" w:eastAsia="Arial" w:hAnsi="Times New Roman" w:cs="Times New Roman"/>
          <w:color w:val="000000"/>
        </w:rPr>
        <w:t xml:space="preserve">development teams take sufficient account of the diverse end users of their applications? Why or why not? </w:t>
      </w:r>
    </w:p>
    <w:p w14:paraId="3BD989A7" w14:textId="77777777" w:rsidR="00422425" w:rsidRPr="00422425" w:rsidRDefault="00422425" w:rsidP="0042242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Arial" w:hAnsi="Times New Roman" w:cs="Times New Roman"/>
          <w:color w:val="000000"/>
          <w:sz w:val="8"/>
          <w:szCs w:val="8"/>
        </w:rPr>
      </w:pPr>
    </w:p>
    <w:p w14:paraId="18AEA36C" w14:textId="4E5844BF" w:rsidR="00422425" w:rsidRPr="00422425" w:rsidRDefault="00422425" w:rsidP="00422425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noProof/>
          <w:color w:val="000000"/>
        </w:rPr>
        <mc:AlternateContent>
          <mc:Choice Requires="wps">
            <w:drawing>
              <wp:inline distT="0" distB="0" distL="0" distR="0" wp14:anchorId="2B5223DC" wp14:editId="09368BE9">
                <wp:extent cx="4800600" cy="353028"/>
                <wp:effectExtent l="0" t="0" r="19050" b="28575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0600" cy="35302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C02E63" w14:textId="77777777" w:rsidR="00422425" w:rsidRDefault="00422425" w:rsidP="00422425">
                            <w:r w:rsidRPr="00CB4E06"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 xml:space="preserve">Please </w:t>
                            </w:r>
                            <w:r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>expla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B5223DC" id="_x0000_s1040" type="#_x0000_t202" style="width:378pt;height:27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">
                <v:textbox>
                  <w:txbxContent>
                    <w:p w14:paraId="7EC02E63" w14:textId="77777777" w:rsidR="00422425" w:rsidRDefault="00422425" w:rsidP="00422425">
                      <w:r w:rsidRPr="00CB4E06"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 xml:space="preserve">Please </w:t>
                      </w:r>
                      <w:r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>explai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169725E" w14:textId="77777777" w:rsidR="007833B4" w:rsidRPr="00422425" w:rsidRDefault="007833B4" w:rsidP="00422425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  <w:jc w:val="both"/>
        <w:rPr>
          <w:rFonts w:ascii="Times New Roman" w:eastAsia="Arial" w:hAnsi="Times New Roman" w:cs="Times New Roman"/>
          <w:color w:val="000000"/>
        </w:rPr>
      </w:pPr>
    </w:p>
    <w:p w14:paraId="4FFE68CE" w14:textId="6A68D0D2" w:rsidR="007833B4" w:rsidRDefault="007833B4" w:rsidP="00422425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Arial" w:hAnsi="Times New Roman" w:cs="Times New Roman"/>
          <w:color w:val="000000"/>
        </w:rPr>
      </w:pPr>
      <w:r w:rsidRPr="00422425">
        <w:rPr>
          <w:rFonts w:ascii="Times New Roman" w:eastAsia="Arial" w:hAnsi="Times New Roman" w:cs="Times New Roman"/>
          <w:color w:val="000000"/>
        </w:rPr>
        <w:t xml:space="preserve">Do you have any suggestions about ways </w:t>
      </w:r>
      <w:r w:rsidR="000F073A">
        <w:rPr>
          <w:rFonts w:ascii="Times New Roman" w:eastAsia="Arial" w:hAnsi="Times New Roman" w:cs="Times New Roman"/>
          <w:color w:val="000000"/>
        </w:rPr>
        <w:t xml:space="preserve">mobile app </w:t>
      </w:r>
      <w:r w:rsidRPr="00422425">
        <w:rPr>
          <w:rFonts w:ascii="Times New Roman" w:eastAsia="Arial" w:hAnsi="Times New Roman" w:cs="Times New Roman"/>
          <w:color w:val="000000"/>
        </w:rPr>
        <w:t>developers</w:t>
      </w:r>
      <w:r w:rsidR="000F073A">
        <w:rPr>
          <w:rFonts w:ascii="Times New Roman" w:eastAsia="Arial" w:hAnsi="Times New Roman" w:cs="Times New Roman"/>
          <w:color w:val="000000"/>
        </w:rPr>
        <w:t xml:space="preserve"> (especially eHealth app developers) </w:t>
      </w:r>
      <w:r w:rsidRPr="00422425">
        <w:rPr>
          <w:rFonts w:ascii="Times New Roman" w:eastAsia="Arial" w:hAnsi="Times New Roman" w:cs="Times New Roman"/>
          <w:color w:val="000000"/>
        </w:rPr>
        <w:t>could be better supported to address these end user human-centric issues?</w:t>
      </w:r>
    </w:p>
    <w:p w14:paraId="4EDE94A6" w14:textId="77777777" w:rsidR="00A6385D" w:rsidRPr="00422425" w:rsidRDefault="00A6385D" w:rsidP="00A6385D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Arial" w:hAnsi="Times New Roman" w:cs="Times New Roman"/>
          <w:color w:val="000000"/>
          <w:sz w:val="8"/>
          <w:szCs w:val="8"/>
        </w:rPr>
      </w:pPr>
    </w:p>
    <w:p w14:paraId="44A84463" w14:textId="047BEEAE" w:rsidR="00422425" w:rsidRDefault="00422425" w:rsidP="00422425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noProof/>
          <w:color w:val="000000"/>
        </w:rPr>
        <mc:AlternateContent>
          <mc:Choice Requires="wps">
            <w:drawing>
              <wp:inline distT="0" distB="0" distL="0" distR="0" wp14:anchorId="218045D5" wp14:editId="5103ADD5">
                <wp:extent cx="4800600" cy="353028"/>
                <wp:effectExtent l="0" t="0" r="19050" b="28575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0600" cy="35302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D046D5" w14:textId="77777777" w:rsidR="00422425" w:rsidRDefault="00422425" w:rsidP="00422425">
                            <w:r w:rsidRPr="00CB4E06"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 xml:space="preserve">Please </w:t>
                            </w:r>
                            <w:r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>expla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18045D5" id="_x0000_s1041" type="#_x0000_t202" style="width:378pt;height:27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">
                <v:textbox>
                  <w:txbxContent>
                    <w:p w14:paraId="08D046D5" w14:textId="77777777" w:rsidR="00422425" w:rsidRDefault="00422425" w:rsidP="00422425">
                      <w:r w:rsidRPr="00CB4E06"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 xml:space="preserve">Please </w:t>
                      </w:r>
                      <w:r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>explai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6E054B7" w14:textId="77777777" w:rsidR="00422425" w:rsidRDefault="00422425" w:rsidP="00422425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Arial" w:hAnsi="Times New Roman" w:cs="Times New Roman"/>
          <w:color w:val="000000"/>
        </w:rPr>
      </w:pPr>
    </w:p>
    <w:p w14:paraId="1B890F62" w14:textId="1A5C7D97" w:rsidR="00A6385D" w:rsidRPr="00A6385D" w:rsidRDefault="00DD0E47" w:rsidP="00A6385D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Arial" w:hAnsi="Times New Roman" w:cs="Times New Roman"/>
          <w:b/>
        </w:rPr>
      </w:pPr>
      <w:r w:rsidRPr="00A6385D">
        <w:rPr>
          <w:rFonts w:ascii="Times New Roman" w:eastAsia="Arial" w:hAnsi="Times New Roman" w:cs="Times New Roman"/>
          <w:color w:val="000000"/>
        </w:rPr>
        <w:t>Any other comments for us about these issues, this survey?</w:t>
      </w:r>
    </w:p>
    <w:p w14:paraId="3D6E7331" w14:textId="77777777" w:rsidR="00A6385D" w:rsidRPr="00422425" w:rsidRDefault="00A6385D" w:rsidP="00A6385D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Arial" w:hAnsi="Times New Roman" w:cs="Times New Roman"/>
          <w:color w:val="000000"/>
          <w:sz w:val="8"/>
          <w:szCs w:val="8"/>
        </w:rPr>
      </w:pPr>
    </w:p>
    <w:p w14:paraId="6F23C064" w14:textId="753208D0" w:rsidR="00422425" w:rsidRPr="00A6385D" w:rsidRDefault="00422425" w:rsidP="00A6385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="Times New Roman" w:eastAsia="Arial" w:hAnsi="Times New Roman" w:cs="Times New Roman"/>
          <w:b/>
        </w:rPr>
      </w:pPr>
      <w:r w:rsidRPr="00393DF7">
        <w:rPr>
          <w:rFonts w:ascii="Times New Roman" w:eastAsia="Arial" w:hAnsi="Times New Roman" w:cs="Times New Roman"/>
          <w:noProof/>
          <w:color w:val="000000"/>
        </w:rPr>
        <mc:AlternateContent>
          <mc:Choice Requires="wps">
            <w:drawing>
              <wp:inline distT="0" distB="0" distL="0" distR="0" wp14:anchorId="64C40291" wp14:editId="4EA36FDB">
                <wp:extent cx="4800600" cy="353028"/>
                <wp:effectExtent l="0" t="0" r="19050" b="28575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0600" cy="35302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98BF9A" w14:textId="77777777" w:rsidR="00422425" w:rsidRDefault="00422425" w:rsidP="00422425">
                            <w:r w:rsidRPr="00CB4E06"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 xml:space="preserve">Please </w:t>
                            </w:r>
                            <w:r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>expla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4C40291" id="_x0000_s1042" type="#_x0000_t202" style="width:378pt;height:27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">
                <v:textbox>
                  <w:txbxContent>
                    <w:p w14:paraId="4998BF9A" w14:textId="77777777" w:rsidR="00422425" w:rsidRDefault="00422425" w:rsidP="00422425">
                      <w:r w:rsidRPr="00CB4E06"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 xml:space="preserve">Please </w:t>
                      </w:r>
                      <w:r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>explai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D2A128A" w14:textId="77777777" w:rsidR="000F073A" w:rsidRDefault="000F073A" w:rsidP="00A6385D">
      <w:pPr>
        <w:spacing w:after="0" w:line="240" w:lineRule="auto"/>
        <w:jc w:val="both"/>
        <w:rPr>
          <w:rFonts w:ascii="Times New Roman" w:eastAsia="Arial" w:hAnsi="Times New Roman" w:cs="Times New Roman"/>
          <w:b/>
        </w:rPr>
      </w:pPr>
    </w:p>
    <w:p w14:paraId="78423EB3" w14:textId="521FE892" w:rsidR="00DD0E47" w:rsidRPr="00422425" w:rsidRDefault="00DD0E47" w:rsidP="00A6385D">
      <w:pPr>
        <w:spacing w:after="0" w:line="240" w:lineRule="auto"/>
        <w:jc w:val="both"/>
        <w:rPr>
          <w:rFonts w:ascii="Times New Roman" w:eastAsia="Arial" w:hAnsi="Times New Roman" w:cs="Times New Roman"/>
          <w:b/>
        </w:rPr>
      </w:pPr>
      <w:r w:rsidRPr="00422425">
        <w:rPr>
          <w:rFonts w:ascii="Times New Roman" w:eastAsia="Arial" w:hAnsi="Times New Roman" w:cs="Times New Roman"/>
          <w:b/>
        </w:rPr>
        <w:t>Thank you for your time in answering our survey and participating in this interview!</w:t>
      </w:r>
    </w:p>
    <w:p w14:paraId="206C576F" w14:textId="77777777" w:rsidR="00BC1776" w:rsidRPr="00422425" w:rsidRDefault="00DD0E47" w:rsidP="00422425">
      <w:pPr>
        <w:spacing w:before="240" w:after="240"/>
        <w:jc w:val="both"/>
        <w:rPr>
          <w:rFonts w:ascii="Times New Roman" w:eastAsia="Arial" w:hAnsi="Times New Roman" w:cs="Times New Roman"/>
          <w:b/>
        </w:rPr>
      </w:pPr>
      <w:r w:rsidRPr="00422425">
        <w:rPr>
          <w:rFonts w:ascii="Times New Roman" w:eastAsia="Arial" w:hAnsi="Times New Roman" w:cs="Times New Roman"/>
          <w:b/>
        </w:rPr>
        <w:t xml:space="preserve">If you would like a copy of our final report, please let me know an email we can send it to. This will be removed from the interview transcript:  </w:t>
      </w:r>
    </w:p>
    <w:p w14:paraId="2DE34A06" w14:textId="66AC9695" w:rsidR="00DD0E47" w:rsidRPr="00422425" w:rsidRDefault="00A6385D" w:rsidP="00A6385D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noProof/>
          <w:color w:val="000000"/>
        </w:rPr>
        <mc:AlternateContent>
          <mc:Choice Requires="wps">
            <w:drawing>
              <wp:inline distT="0" distB="0" distL="0" distR="0" wp14:anchorId="0619AF91" wp14:editId="2271148F">
                <wp:extent cx="4800600" cy="353028"/>
                <wp:effectExtent l="0" t="0" r="19050" b="28575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0600" cy="35302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629F4F" w14:textId="79F6A159" w:rsidR="00A6385D" w:rsidRDefault="00A6385D" w:rsidP="00A6385D">
                            <w:r w:rsidRPr="00CB4E06"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 xml:space="preserve">Please </w:t>
                            </w:r>
                            <w:r w:rsidR="006610C2" w:rsidRPr="006610C2"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>tell me your email addre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619AF91" id="_x0000_s1043" type="#_x0000_t202" style="width:378pt;height:27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">
                <v:textbox>
                  <w:txbxContent>
                    <w:p w14:paraId="25629F4F" w14:textId="79F6A159" w:rsidR="00A6385D" w:rsidRDefault="00A6385D" w:rsidP="00A6385D">
                      <w:r w:rsidRPr="00CB4E06"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 xml:space="preserve">Please </w:t>
                      </w:r>
                      <w:r w:rsidR="006610C2" w:rsidRPr="006610C2"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>tell me your email addres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39B8E9E" w14:textId="77777777" w:rsidR="00DD0E47" w:rsidRPr="00422425" w:rsidRDefault="00DD0E47" w:rsidP="00422425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  <w:jc w:val="both"/>
        <w:rPr>
          <w:rFonts w:ascii="Times New Roman" w:eastAsia="Arial" w:hAnsi="Times New Roman" w:cs="Times New Roman"/>
          <w:color w:val="000000"/>
        </w:rPr>
      </w:pPr>
    </w:p>
    <w:p w14:paraId="01BAECFD" w14:textId="54162269" w:rsidR="00DD0E47" w:rsidRDefault="00DD0E47" w:rsidP="00422425">
      <w:pPr>
        <w:spacing w:before="240" w:after="240"/>
        <w:jc w:val="both"/>
        <w:rPr>
          <w:rFonts w:ascii="Times New Roman" w:eastAsia="Arial" w:hAnsi="Times New Roman" w:cs="Times New Roman"/>
          <w:b/>
        </w:rPr>
      </w:pPr>
    </w:p>
    <w:p w14:paraId="703306C2" w14:textId="709740E7" w:rsidR="00AF286D" w:rsidRDefault="00AF286D" w:rsidP="00422425">
      <w:pPr>
        <w:spacing w:before="240" w:after="240"/>
        <w:jc w:val="both"/>
        <w:rPr>
          <w:rFonts w:ascii="Times New Roman" w:eastAsia="Arial" w:hAnsi="Times New Roman" w:cs="Times New Roman"/>
          <w:b/>
        </w:rPr>
      </w:pPr>
    </w:p>
    <w:p w14:paraId="75A1C4A4" w14:textId="5A01C8FA" w:rsidR="00AF286D" w:rsidRDefault="00AF286D" w:rsidP="00422425">
      <w:pPr>
        <w:spacing w:before="240" w:after="240"/>
        <w:jc w:val="both"/>
        <w:rPr>
          <w:rFonts w:ascii="Times New Roman" w:eastAsia="Arial" w:hAnsi="Times New Roman" w:cs="Times New Roman"/>
          <w:b/>
        </w:rPr>
      </w:pPr>
    </w:p>
    <w:p w14:paraId="11881356" w14:textId="172E0C0B" w:rsidR="00AF286D" w:rsidRDefault="00AF286D" w:rsidP="00422425">
      <w:pPr>
        <w:spacing w:before="240" w:after="240"/>
        <w:jc w:val="both"/>
        <w:rPr>
          <w:rFonts w:ascii="Times New Roman" w:eastAsia="Arial" w:hAnsi="Times New Roman" w:cs="Times New Roman"/>
          <w:b/>
        </w:rPr>
      </w:pPr>
    </w:p>
    <w:p w14:paraId="292DCFA5" w14:textId="08EA0D9A" w:rsidR="00AF286D" w:rsidRDefault="00AF286D" w:rsidP="00422425">
      <w:pPr>
        <w:spacing w:before="240" w:after="240"/>
        <w:jc w:val="both"/>
        <w:rPr>
          <w:rFonts w:ascii="Times New Roman" w:eastAsia="Arial" w:hAnsi="Times New Roman" w:cs="Times New Roman"/>
          <w:b/>
        </w:rPr>
      </w:pPr>
    </w:p>
    <w:p w14:paraId="16187FF9" w14:textId="44F241AF" w:rsidR="00B5138D" w:rsidRDefault="00B5138D" w:rsidP="00422425">
      <w:pPr>
        <w:spacing w:before="240" w:after="240"/>
        <w:jc w:val="both"/>
        <w:rPr>
          <w:rFonts w:ascii="Times New Roman" w:eastAsia="Arial" w:hAnsi="Times New Roman" w:cs="Times New Roman"/>
          <w:b/>
        </w:rPr>
      </w:pPr>
    </w:p>
    <w:p w14:paraId="1CCEA254" w14:textId="3E363C7E" w:rsidR="00B5138D" w:rsidRDefault="00B5138D" w:rsidP="00422425">
      <w:pPr>
        <w:spacing w:before="240" w:after="240"/>
        <w:jc w:val="both"/>
        <w:rPr>
          <w:rFonts w:ascii="Times New Roman" w:eastAsia="Arial" w:hAnsi="Times New Roman" w:cs="Times New Roman"/>
          <w:b/>
        </w:rPr>
      </w:pPr>
    </w:p>
    <w:p w14:paraId="41BB8EA8" w14:textId="77777777" w:rsidR="00B5138D" w:rsidRDefault="00B5138D" w:rsidP="00422425">
      <w:pPr>
        <w:spacing w:before="240" w:after="240"/>
        <w:jc w:val="both"/>
        <w:rPr>
          <w:rFonts w:ascii="Times New Roman" w:eastAsia="Arial" w:hAnsi="Times New Roman" w:cs="Times New Roman"/>
          <w:b/>
        </w:rPr>
      </w:pPr>
    </w:p>
    <w:p w14:paraId="1EADCF09" w14:textId="0CEC5028" w:rsidR="00AF286D" w:rsidRDefault="00AF286D" w:rsidP="00422425">
      <w:pPr>
        <w:spacing w:before="240" w:after="240"/>
        <w:jc w:val="both"/>
        <w:rPr>
          <w:rFonts w:ascii="Times New Roman" w:eastAsia="Arial" w:hAnsi="Times New Roman" w:cs="Times New Roman"/>
          <w:b/>
        </w:rPr>
      </w:pPr>
    </w:p>
    <w:p w14:paraId="60CBD7BC" w14:textId="072032E6" w:rsidR="00AF286D" w:rsidRDefault="00AF286D" w:rsidP="00422425">
      <w:pPr>
        <w:spacing w:before="240" w:after="240"/>
        <w:jc w:val="both"/>
        <w:rPr>
          <w:rFonts w:ascii="Times New Roman" w:eastAsia="Arial" w:hAnsi="Times New Roman" w:cs="Times New Roman"/>
          <w:b/>
        </w:rPr>
      </w:pPr>
    </w:p>
    <w:p w14:paraId="794D4EBC" w14:textId="25D27072" w:rsidR="00AF286D" w:rsidRDefault="00AF286D" w:rsidP="00422425">
      <w:pPr>
        <w:spacing w:before="240" w:after="240"/>
        <w:jc w:val="both"/>
        <w:rPr>
          <w:rFonts w:ascii="Times New Roman" w:eastAsia="Arial" w:hAnsi="Times New Roman" w:cs="Times New Roman"/>
          <w:b/>
        </w:rPr>
      </w:pPr>
    </w:p>
    <w:p w14:paraId="1530797E" w14:textId="7FB19376" w:rsidR="00AF286D" w:rsidRDefault="00AF286D" w:rsidP="00422425">
      <w:pPr>
        <w:spacing w:before="240" w:after="240"/>
        <w:jc w:val="both"/>
        <w:rPr>
          <w:rFonts w:ascii="Times New Roman" w:eastAsia="Arial" w:hAnsi="Times New Roman" w:cs="Times New Roman"/>
          <w:b/>
        </w:rPr>
      </w:pPr>
    </w:p>
    <w:p w14:paraId="5A731B03" w14:textId="0CE039C1" w:rsidR="00AF286D" w:rsidRDefault="00AF286D" w:rsidP="00422425">
      <w:pPr>
        <w:spacing w:before="240" w:after="240"/>
        <w:jc w:val="both"/>
        <w:rPr>
          <w:rFonts w:ascii="Times New Roman" w:eastAsia="Arial" w:hAnsi="Times New Roman" w:cs="Times New Roman"/>
          <w:b/>
        </w:rPr>
      </w:pPr>
    </w:p>
    <w:p w14:paraId="48C7ED5D" w14:textId="77777777" w:rsidR="00D0210A" w:rsidRDefault="00D0210A" w:rsidP="00D0210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firstLine="720"/>
        <w:jc w:val="center"/>
        <w:rPr>
          <w:rFonts w:ascii="Times New Roman" w:eastAsia="Arial" w:hAnsi="Times New Roman" w:cs="Times New Roman"/>
          <w:b/>
          <w:sz w:val="28"/>
          <w:szCs w:val="28"/>
        </w:rPr>
      </w:pPr>
    </w:p>
    <w:sectPr w:rsidR="00D0210A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E8E3DB" w16cex:dateUtc="2020-08-20T01:58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CD3743" w14:textId="77777777" w:rsidR="0043765E" w:rsidRDefault="0043765E" w:rsidP="009A74D4">
      <w:pPr>
        <w:spacing w:after="0" w:line="240" w:lineRule="auto"/>
      </w:pPr>
      <w:r>
        <w:separator/>
      </w:r>
    </w:p>
  </w:endnote>
  <w:endnote w:type="continuationSeparator" w:id="0">
    <w:p w14:paraId="6810146D" w14:textId="77777777" w:rsidR="0043765E" w:rsidRDefault="0043765E" w:rsidP="009A74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MR10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5550448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60303D3" w14:textId="24D38D9E" w:rsidR="009A74D4" w:rsidRDefault="009A74D4">
            <w:pPr>
              <w:pStyle w:val="Footer"/>
              <w:jc w:val="center"/>
            </w:pPr>
            <w:r w:rsidRPr="009A74D4">
              <w:rPr>
                <w:rFonts w:ascii="Times New Roman" w:hAnsi="Times New Roman" w:cs="Times New Roman"/>
              </w:rPr>
              <w:t xml:space="preserve">Page </w:t>
            </w:r>
            <w:r w:rsidRPr="009A74D4">
              <w:rPr>
                <w:rFonts w:ascii="Times New Roman" w:hAnsi="Times New Roman" w:cs="Times New Roman"/>
                <w:b/>
                <w:bCs/>
              </w:rPr>
              <w:fldChar w:fldCharType="begin"/>
            </w:r>
            <w:r w:rsidRPr="009A74D4">
              <w:rPr>
                <w:rFonts w:ascii="Times New Roman" w:hAnsi="Times New Roman" w:cs="Times New Roman"/>
                <w:b/>
                <w:bCs/>
              </w:rPr>
              <w:instrText xml:space="preserve"> PAGE </w:instrText>
            </w:r>
            <w:r w:rsidRPr="009A74D4">
              <w:rPr>
                <w:rFonts w:ascii="Times New Roman" w:hAnsi="Times New Roman" w:cs="Times New Roman"/>
                <w:b/>
                <w:bCs/>
              </w:rPr>
              <w:fldChar w:fldCharType="separate"/>
            </w:r>
            <w:r w:rsidRPr="009A74D4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Pr="009A74D4">
              <w:rPr>
                <w:rFonts w:ascii="Times New Roman" w:hAnsi="Times New Roman" w:cs="Times New Roman"/>
                <w:b/>
                <w:bCs/>
              </w:rPr>
              <w:fldChar w:fldCharType="end"/>
            </w:r>
            <w:r w:rsidRPr="009A74D4">
              <w:rPr>
                <w:rFonts w:ascii="Times New Roman" w:hAnsi="Times New Roman" w:cs="Times New Roman"/>
              </w:rPr>
              <w:t xml:space="preserve"> of </w:t>
            </w:r>
            <w:r w:rsidRPr="009A74D4">
              <w:rPr>
                <w:rFonts w:ascii="Times New Roman" w:hAnsi="Times New Roman" w:cs="Times New Roman"/>
                <w:b/>
                <w:bCs/>
              </w:rPr>
              <w:fldChar w:fldCharType="begin"/>
            </w:r>
            <w:r w:rsidRPr="009A74D4">
              <w:rPr>
                <w:rFonts w:ascii="Times New Roman" w:hAnsi="Times New Roman" w:cs="Times New Roman"/>
                <w:b/>
                <w:bCs/>
              </w:rPr>
              <w:instrText xml:space="preserve"> NUMPAGES  </w:instrText>
            </w:r>
            <w:r w:rsidRPr="009A74D4">
              <w:rPr>
                <w:rFonts w:ascii="Times New Roman" w:hAnsi="Times New Roman" w:cs="Times New Roman"/>
                <w:b/>
                <w:bCs/>
              </w:rPr>
              <w:fldChar w:fldCharType="separate"/>
            </w:r>
            <w:r w:rsidRPr="009A74D4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Pr="009A74D4">
              <w:rPr>
                <w:rFonts w:ascii="Times New Roman" w:hAnsi="Times New Roman" w:cs="Times New Roman"/>
                <w:b/>
                <w:bCs/>
              </w:rPr>
              <w:fldChar w:fldCharType="end"/>
            </w:r>
          </w:p>
        </w:sdtContent>
      </w:sdt>
    </w:sdtContent>
  </w:sdt>
  <w:p w14:paraId="6C75092D" w14:textId="77777777" w:rsidR="009A74D4" w:rsidRDefault="009A74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E336C2" w14:textId="77777777" w:rsidR="0043765E" w:rsidRDefault="0043765E" w:rsidP="009A74D4">
      <w:pPr>
        <w:spacing w:after="0" w:line="240" w:lineRule="auto"/>
      </w:pPr>
      <w:r>
        <w:separator/>
      </w:r>
    </w:p>
  </w:footnote>
  <w:footnote w:type="continuationSeparator" w:id="0">
    <w:p w14:paraId="2E2B6E3B" w14:textId="77777777" w:rsidR="0043765E" w:rsidRDefault="0043765E" w:rsidP="009A74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DD1AB6" w14:textId="5741754D" w:rsidR="00996053" w:rsidRDefault="00996053">
    <w:pPr>
      <w:pStyle w:val="Header"/>
    </w:pPr>
    <w:r>
      <w:rPr>
        <w:rFonts w:ascii="Times New Roman" w:eastAsia="Times New Roman" w:hAnsi="Times New Roman" w:cs="Times New Roman"/>
        <w:b/>
        <w:noProof/>
        <w:sz w:val="28"/>
        <w:szCs w:val="28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53DEE08" wp14:editId="0383F89B">
              <wp:simplePos x="0" y="0"/>
              <wp:positionH relativeFrom="column">
                <wp:posOffset>-819623</wp:posOffset>
              </wp:positionH>
              <wp:positionV relativeFrom="paragraph">
                <wp:posOffset>-266065</wp:posOffset>
              </wp:positionV>
              <wp:extent cx="1121134" cy="1033670"/>
              <wp:effectExtent l="0" t="0" r="0" b="0"/>
              <wp:wrapNone/>
              <wp:docPr id="31" name="Group 3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121134" cy="1033670"/>
                        <a:chOff x="0" y="0"/>
                        <a:chExt cx="1121134" cy="1033670"/>
                      </a:xfrm>
                    </wpg:grpSpPr>
                    <pic:pic xmlns:pic="http://schemas.openxmlformats.org/drawingml/2006/picture">
                      <pic:nvPicPr>
                        <pic:cNvPr id="193" name="Picture 193" descr="Image result for monash university logo transparent"/>
                        <pic:cNvPicPr>
                          <a:picLocks noChangeAspect="1"/>
                        </pic:cNvPicPr>
                      </pic:nvPicPr>
                      <pic:blipFill>
                        <a:blip r:embed="rId1" cstate="print"/>
                        <a:srcRect r="71096"/>
                        <a:stretch>
                          <a:fillRect/>
                        </a:stretch>
                      </pic:blipFill>
                      <pic:spPr bwMode="auto">
                        <a:xfrm>
                          <a:off x="310100" y="0"/>
                          <a:ext cx="619760" cy="61976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wps:wsp>
                      <wps:cNvPr id="194" name="TextBox 13"/>
                      <wps:cNvSpPr txBox="1"/>
                      <wps:spPr>
                        <a:xfrm>
                          <a:off x="0" y="548640"/>
                          <a:ext cx="1121134" cy="48503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9D32980" w14:textId="77777777" w:rsidR="00996053" w:rsidRPr="00143CD6" w:rsidRDefault="00996053" w:rsidP="00996053">
                            <w:pPr>
                              <w:spacing w:after="0"/>
                              <w:jc w:val="center"/>
                            </w:pPr>
                            <w:r w:rsidRPr="00143CD6"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Monash</w:t>
                            </w:r>
                          </w:p>
                          <w:p w14:paraId="64EBF5EA" w14:textId="77777777" w:rsidR="00996053" w:rsidRPr="00143CD6" w:rsidRDefault="00996053" w:rsidP="00996053">
                            <w:pPr>
                              <w:spacing w:after="0"/>
                              <w:jc w:val="center"/>
                            </w:pPr>
                            <w:r w:rsidRPr="00143CD6"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University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053DEE08" id="Group 31" o:spid="_x0000_s1044" style="position:absolute;margin-left:-64.55pt;margin-top:-20.95pt;width:88.3pt;height:81.4pt;z-index:251659264;mso-position-horizontal-relative:text;mso-position-vertical-relative:text" coordsize="11211,1033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93" o:spid="_x0000_s1045" type="#_x0000_t75" alt="Image result for monash university logo transparent" style="position:absolute;left:3101;width:6197;height:6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">
                <v:imagedata r:id="rId2" o:title="Image result for monash university logo transparent" cropright="46593f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Box 13" o:spid="_x0000_s1046" type="#_x0000_t202" style="position:absolute;top:5486;width:11211;height:48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" filled="f" stroked="f">
                <v:textbox>
                  <w:txbxContent>
                    <w:p w14:paraId="69D32980" w14:textId="77777777" w:rsidR="00996053" w:rsidRPr="00143CD6" w:rsidRDefault="00996053" w:rsidP="00996053">
                      <w:pPr>
                        <w:spacing w:after="0"/>
                        <w:jc w:val="center"/>
                      </w:pPr>
                      <w:r w:rsidRPr="00143CD6">
                        <w:rPr>
                          <w:b/>
                          <w:bCs/>
                          <w:color w:val="000000" w:themeColor="text1"/>
                          <w:kern w:val="24"/>
                        </w:rPr>
                        <w:t>Monash</w:t>
                      </w:r>
                    </w:p>
                    <w:p w14:paraId="64EBF5EA" w14:textId="77777777" w:rsidR="00996053" w:rsidRPr="00143CD6" w:rsidRDefault="00996053" w:rsidP="00996053">
                      <w:pPr>
                        <w:spacing w:after="0"/>
                        <w:jc w:val="center"/>
                      </w:pPr>
                      <w:r w:rsidRPr="00143CD6">
                        <w:rPr>
                          <w:b/>
                          <w:bCs/>
                          <w:color w:val="000000" w:themeColor="text1"/>
                          <w:kern w:val="24"/>
                        </w:rPr>
                        <w:t>University</w:t>
                      </w:r>
                    </w:p>
                  </w:txbxContent>
                </v:textbox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2371CD"/>
    <w:multiLevelType w:val="hybridMultilevel"/>
    <w:tmpl w:val="78049A0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962324"/>
    <w:multiLevelType w:val="multilevel"/>
    <w:tmpl w:val="C6541274"/>
    <w:lvl w:ilvl="0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882C9C"/>
    <w:multiLevelType w:val="multilevel"/>
    <w:tmpl w:val="268E954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080" w:hanging="72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440" w:hanging="108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2160" w:hanging="1800"/>
      </w:pPr>
    </w:lvl>
  </w:abstractNum>
  <w:abstractNum w:abstractNumId="3" w15:restartNumberingAfterBreak="0">
    <w:nsid w:val="11A631FF"/>
    <w:multiLevelType w:val="multilevel"/>
    <w:tmpl w:val="E0C22FF8"/>
    <w:lvl w:ilvl="0">
      <w:start w:val="1"/>
      <w:numFmt w:val="lowerLetter"/>
      <w:lvlText w:val="%1."/>
      <w:lvlJc w:val="left"/>
      <w:pPr>
        <w:ind w:left="1440" w:hanging="360"/>
      </w:pPr>
      <w:rPr>
        <w:sz w:val="20"/>
        <w:szCs w:val="20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4" w15:restartNumberingAfterBreak="0">
    <w:nsid w:val="17CC1DED"/>
    <w:multiLevelType w:val="multilevel"/>
    <w:tmpl w:val="DE4827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275B2C"/>
    <w:multiLevelType w:val="multilevel"/>
    <w:tmpl w:val="E0C22FF8"/>
    <w:lvl w:ilvl="0">
      <w:start w:val="1"/>
      <w:numFmt w:val="lowerLetter"/>
      <w:lvlText w:val="%1."/>
      <w:lvlJc w:val="left"/>
      <w:pPr>
        <w:ind w:left="1080" w:hanging="360"/>
      </w:pPr>
      <w:rPr>
        <w:sz w:val="20"/>
        <w:szCs w:val="20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6" w15:restartNumberingAfterBreak="0">
    <w:nsid w:val="290903C1"/>
    <w:multiLevelType w:val="hybridMultilevel"/>
    <w:tmpl w:val="78049A0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C851F5B"/>
    <w:multiLevelType w:val="multilevel"/>
    <w:tmpl w:val="3BBC296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8" w15:restartNumberingAfterBreak="0">
    <w:nsid w:val="342C2F78"/>
    <w:multiLevelType w:val="multilevel"/>
    <w:tmpl w:val="C6541274"/>
    <w:lvl w:ilvl="0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F7050B"/>
    <w:multiLevelType w:val="multilevel"/>
    <w:tmpl w:val="6A246D64"/>
    <w:lvl w:ilvl="0">
      <w:start w:val="1"/>
      <w:numFmt w:val="bullet"/>
      <w:lvlText w:val="-"/>
      <w:lvlJc w:val="left"/>
      <w:pPr>
        <w:ind w:left="1777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249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1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3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5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37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09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1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37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D231964"/>
    <w:multiLevelType w:val="multilevel"/>
    <w:tmpl w:val="8906134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4FA1278D"/>
    <w:multiLevelType w:val="multilevel"/>
    <w:tmpl w:val="DE4827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E608B7"/>
    <w:multiLevelType w:val="multilevel"/>
    <w:tmpl w:val="0A768C8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3" w15:restartNumberingAfterBreak="0">
    <w:nsid w:val="5DEC798E"/>
    <w:multiLevelType w:val="multilevel"/>
    <w:tmpl w:val="0498A3D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4" w15:restartNumberingAfterBreak="0">
    <w:nsid w:val="609F7F5B"/>
    <w:multiLevelType w:val="multilevel"/>
    <w:tmpl w:val="35F0A34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-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C5314C"/>
    <w:multiLevelType w:val="multilevel"/>
    <w:tmpl w:val="DE4827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363F09"/>
    <w:multiLevelType w:val="multilevel"/>
    <w:tmpl w:val="497A3F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3"/>
  </w:num>
  <w:num w:numId="3">
    <w:abstractNumId w:val="7"/>
  </w:num>
  <w:num w:numId="4">
    <w:abstractNumId w:val="12"/>
  </w:num>
  <w:num w:numId="5">
    <w:abstractNumId w:val="9"/>
  </w:num>
  <w:num w:numId="6">
    <w:abstractNumId w:val="16"/>
  </w:num>
  <w:num w:numId="7">
    <w:abstractNumId w:val="2"/>
  </w:num>
  <w:num w:numId="8">
    <w:abstractNumId w:val="10"/>
  </w:num>
  <w:num w:numId="9">
    <w:abstractNumId w:val="15"/>
  </w:num>
  <w:num w:numId="10">
    <w:abstractNumId w:val="4"/>
  </w:num>
  <w:num w:numId="11">
    <w:abstractNumId w:val="11"/>
  </w:num>
  <w:num w:numId="12">
    <w:abstractNumId w:val="1"/>
  </w:num>
  <w:num w:numId="13">
    <w:abstractNumId w:val="5"/>
  </w:num>
  <w:num w:numId="14">
    <w:abstractNumId w:val="6"/>
  </w:num>
  <w:num w:numId="15">
    <w:abstractNumId w:val="8"/>
  </w:num>
  <w:num w:numId="16">
    <w:abstractNumId w:val="3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3MzM3NTKyMLM0NTBQ0lEKTi0uzszPAykwqgUAvkSkkCwAAAA="/>
  </w:docVars>
  <w:rsids>
    <w:rsidRoot w:val="00BC1776"/>
    <w:rsid w:val="000F073A"/>
    <w:rsid w:val="00194691"/>
    <w:rsid w:val="001A69C9"/>
    <w:rsid w:val="00303289"/>
    <w:rsid w:val="00396158"/>
    <w:rsid w:val="00422425"/>
    <w:rsid w:val="0043765E"/>
    <w:rsid w:val="005D1B96"/>
    <w:rsid w:val="00646F94"/>
    <w:rsid w:val="006538F7"/>
    <w:rsid w:val="006610C2"/>
    <w:rsid w:val="00691EF5"/>
    <w:rsid w:val="006C7531"/>
    <w:rsid w:val="0073137F"/>
    <w:rsid w:val="007833B4"/>
    <w:rsid w:val="00840EB3"/>
    <w:rsid w:val="008D30D1"/>
    <w:rsid w:val="00996053"/>
    <w:rsid w:val="009A74D4"/>
    <w:rsid w:val="00A2164D"/>
    <w:rsid w:val="00A571F3"/>
    <w:rsid w:val="00A6385D"/>
    <w:rsid w:val="00AC1BC6"/>
    <w:rsid w:val="00AF286D"/>
    <w:rsid w:val="00B5138D"/>
    <w:rsid w:val="00B838C8"/>
    <w:rsid w:val="00BC1776"/>
    <w:rsid w:val="00C70CB9"/>
    <w:rsid w:val="00CB6898"/>
    <w:rsid w:val="00CF28C1"/>
    <w:rsid w:val="00D0210A"/>
    <w:rsid w:val="00D304E5"/>
    <w:rsid w:val="00DC51B8"/>
    <w:rsid w:val="00DD0E47"/>
    <w:rsid w:val="00E22D74"/>
    <w:rsid w:val="00E70EAB"/>
    <w:rsid w:val="00EB13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B5292E"/>
  <w15:docId w15:val="{A55EB4F4-8AA4-094F-A430-0BD69C0CF1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AU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F13F8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AF13F8"/>
    <w:pPr>
      <w:ind w:left="720"/>
      <w:contextualSpacing/>
    </w:pPr>
  </w:style>
  <w:style w:type="table" w:styleId="TableGrid">
    <w:name w:val="Table Grid"/>
    <w:basedOn w:val="TableNormal"/>
    <w:uiPriority w:val="39"/>
    <w:rsid w:val="00AF13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1124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6112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112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112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12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124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124D"/>
    <w:pPr>
      <w:spacing w:after="0" w:line="240" w:lineRule="auto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124D"/>
    <w:rPr>
      <w:rFonts w:ascii="Times New Roman" w:hAnsi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BD65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apple-tab-span">
    <w:name w:val="apple-tab-span"/>
    <w:basedOn w:val="DefaultParagraphFont"/>
    <w:rsid w:val="005C04AD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customStyle="1" w:styleId="fontstyle01">
    <w:name w:val="fontstyle01"/>
    <w:basedOn w:val="DefaultParagraphFont"/>
    <w:rsid w:val="00422425"/>
    <w:rPr>
      <w:rFonts w:ascii="CMR10" w:hAnsi="CMR10" w:hint="default"/>
      <w:b w:val="0"/>
      <w:bCs w:val="0"/>
      <w:i w:val="0"/>
      <w:iCs w:val="0"/>
      <w:color w:val="000000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A74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74D4"/>
  </w:style>
  <w:style w:type="paragraph" w:styleId="Footer">
    <w:name w:val="footer"/>
    <w:basedOn w:val="Normal"/>
    <w:link w:val="FooterChar"/>
    <w:uiPriority w:val="99"/>
    <w:unhideWhenUsed/>
    <w:rsid w:val="009A74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74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vUmtLJsJeXiZ6kImq2/J55+d4QA==">AMUW2mU0/Lj5xsFyxDwQi+PThTmloTd5a1/fqHVKqg8igeX+mRFotSTVYqvUzOAnqkX+eDNWODLvin23EBoNZts+DYp4X/RyQX0JuaMxpTYVQsdeu4r+17HqzWC+CsqvNOC6tQoaARuJ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4</Pages>
  <Words>724</Words>
  <Characters>412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jila Kanij</dc:creator>
  <cp:lastModifiedBy>Md Shamsujjoha</cp:lastModifiedBy>
  <cp:revision>27</cp:revision>
  <cp:lastPrinted>2022-08-12T09:07:00Z</cp:lastPrinted>
  <dcterms:created xsi:type="dcterms:W3CDTF">2020-04-21T02:16:00Z</dcterms:created>
  <dcterms:modified xsi:type="dcterms:W3CDTF">2022-08-12T09:07:00Z</dcterms:modified>
</cp:coreProperties>
</file>